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CDC47" w14:textId="77777777" w:rsidR="007413F6" w:rsidRPr="0060097C" w:rsidRDefault="00BE244F" w:rsidP="00290536">
      <w:pPr>
        <w:pStyle w:val="BodyText"/>
      </w:pPr>
      <w:r w:rsidRPr="0060097C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B0D581A" wp14:editId="21FAD90F">
                <wp:simplePos x="0" y="0"/>
                <wp:positionH relativeFrom="column">
                  <wp:posOffset>1409700</wp:posOffset>
                </wp:positionH>
                <wp:positionV relativeFrom="paragraph">
                  <wp:posOffset>265</wp:posOffset>
                </wp:positionV>
                <wp:extent cx="3143250" cy="752475"/>
                <wp:effectExtent l="0" t="0" r="0" b="0"/>
                <wp:wrapTopAndBottom/>
                <wp:docPr id="38747" name="Group 387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3250" cy="752475"/>
                          <a:chOff x="0" y="0"/>
                          <a:chExt cx="5955030" cy="1609152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227579" y="0"/>
                            <a:ext cx="1517650" cy="1473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Rectangle 11"/>
                        <wps:cNvSpPr/>
                        <wps:spPr>
                          <a:xfrm>
                            <a:off x="2983230" y="1328626"/>
                            <a:ext cx="67395" cy="3730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65C690" w14:textId="77777777" w:rsidR="001541C4" w:rsidRDefault="001541C4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0" name="Picture 150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4819650" y="332105"/>
                            <a:ext cx="1135380" cy="10210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" name="Picture 15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297815"/>
                            <a:ext cx="1023620" cy="10553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0D581A" id="Group 38747" o:spid="_x0000_s1026" style="position:absolute;left:0;text-align:left;margin-left:111pt;margin-top:0;width:247.5pt;height:59.25pt;z-index:251658240;mso-width-relative:margin;mso-height-relative:margin" coordsize="59550,1609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">
                <v:shape id="Picture 9" o:spid="_x0000_s1027" type="#_x0000_t75" style="position:absolute;left:22275;width:15177;height:14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">
                  <v:imagedata r:id="rId14" o:title=""/>
                </v:shape>
                <v:rect id="Rectangle 11" o:spid="_x0000_s1028" style="position:absolute;left:29832;top:13286;width:674;height:3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6B65C690" w14:textId="77777777" w:rsidR="001541C4" w:rsidRDefault="001541C4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50" o:spid="_x0000_s1029" type="#_x0000_t75" style="position:absolute;left:48196;top:3321;width:11354;height:10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">
                  <v:imagedata r:id="rId15" o:title=""/>
                </v:shape>
                <v:shape id="Picture 156" o:spid="_x0000_s1030" type="#_x0000_t75" style="position:absolute;top:2978;width:10236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">
                  <v:imagedata r:id="rId16" o:title=""/>
                </v:shape>
                <w10:wrap type="topAndBottom"/>
              </v:group>
            </w:pict>
          </mc:Fallback>
        </mc:AlternateContent>
      </w:r>
    </w:p>
    <w:p w14:paraId="3A7F76AD" w14:textId="189D6441" w:rsidR="007413F6" w:rsidRPr="0060097C" w:rsidRDefault="0032332D" w:rsidP="00DF7DE7">
      <w:pPr>
        <w:pStyle w:val="Heading1"/>
        <w:rPr>
          <w:color w:val="auto"/>
          <w:sz w:val="22"/>
        </w:rPr>
      </w:pPr>
      <w:r w:rsidRPr="0060097C">
        <w:rPr>
          <w:color w:val="auto"/>
          <w:sz w:val="22"/>
        </w:rPr>
        <w:t>202</w:t>
      </w:r>
      <w:r w:rsidR="001D6A55">
        <w:rPr>
          <w:color w:val="auto"/>
          <w:sz w:val="22"/>
        </w:rPr>
        <w:t>5</w:t>
      </w:r>
      <w:r w:rsidRPr="0060097C">
        <w:rPr>
          <w:color w:val="auto"/>
          <w:sz w:val="22"/>
        </w:rPr>
        <w:t xml:space="preserve"> </w:t>
      </w:r>
      <w:r w:rsidR="00BE244F" w:rsidRPr="0060097C">
        <w:rPr>
          <w:color w:val="auto"/>
          <w:sz w:val="22"/>
        </w:rPr>
        <w:t>Multistate Conservation Grant Program Announcement</w:t>
      </w:r>
    </w:p>
    <w:p w14:paraId="46F8A822" w14:textId="1E28FFB0" w:rsidR="007413F6" w:rsidRPr="0060097C" w:rsidRDefault="007413F6" w:rsidP="00DF7DE7">
      <w:pPr>
        <w:spacing w:after="22"/>
        <w:ind w:left="1"/>
        <w:jc w:val="center"/>
        <w:rPr>
          <w:rFonts w:ascii="Times New Roman" w:hAnsi="Times New Roman" w:cs="Times New Roman"/>
          <w:color w:val="auto"/>
        </w:rPr>
      </w:pPr>
    </w:p>
    <w:p w14:paraId="4C56FFA9" w14:textId="2748EE57" w:rsidR="007413F6" w:rsidRPr="0060097C" w:rsidRDefault="00BE244F" w:rsidP="00DF7DE7">
      <w:pPr>
        <w:pStyle w:val="Heading2"/>
        <w:ind w:right="653"/>
        <w:rPr>
          <w:color w:val="auto"/>
          <w:sz w:val="22"/>
        </w:rPr>
      </w:pPr>
      <w:r w:rsidRPr="0060097C">
        <w:rPr>
          <w:color w:val="auto"/>
          <w:sz w:val="22"/>
          <w:u w:val="none"/>
        </w:rPr>
        <w:t xml:space="preserve">**Submission Deadline: </w:t>
      </w:r>
      <w:r w:rsidR="008C3CE9" w:rsidRPr="001E051F">
        <w:rPr>
          <w:color w:val="auto"/>
          <w:sz w:val="22"/>
          <w:u w:val="none"/>
        </w:rPr>
        <w:t xml:space="preserve">June </w:t>
      </w:r>
      <w:r w:rsidR="00290536" w:rsidRPr="001E051F">
        <w:rPr>
          <w:color w:val="auto"/>
          <w:sz w:val="22"/>
          <w:u w:val="none"/>
        </w:rPr>
        <w:t>7</w:t>
      </w:r>
      <w:r w:rsidR="00004851" w:rsidRPr="001E051F">
        <w:rPr>
          <w:color w:val="auto"/>
          <w:sz w:val="22"/>
          <w:u w:val="none"/>
        </w:rPr>
        <w:t xml:space="preserve">, </w:t>
      </w:r>
      <w:r w:rsidR="00147B70" w:rsidRPr="001E051F">
        <w:rPr>
          <w:color w:val="auto"/>
          <w:sz w:val="22"/>
          <w:u w:val="none"/>
        </w:rPr>
        <w:t>202</w:t>
      </w:r>
      <w:r w:rsidR="001D6A55" w:rsidRPr="001E051F">
        <w:rPr>
          <w:color w:val="auto"/>
          <w:sz w:val="22"/>
          <w:u w:val="none"/>
        </w:rPr>
        <w:t>4</w:t>
      </w:r>
      <w:r w:rsidR="004A6DEF">
        <w:rPr>
          <w:color w:val="auto"/>
          <w:sz w:val="22"/>
          <w:u w:val="none"/>
        </w:rPr>
        <w:t>, no later than 11:59 PM EDT</w:t>
      </w:r>
      <w:r w:rsidR="00C66898" w:rsidRPr="0060097C">
        <w:rPr>
          <w:color w:val="auto"/>
          <w:sz w:val="22"/>
          <w:u w:val="none"/>
        </w:rPr>
        <w:t xml:space="preserve"> </w:t>
      </w:r>
      <w:r w:rsidRPr="0060097C">
        <w:rPr>
          <w:color w:val="auto"/>
          <w:sz w:val="22"/>
          <w:u w:val="none"/>
        </w:rPr>
        <w:t>**</w:t>
      </w:r>
    </w:p>
    <w:p w14:paraId="357B9B30" w14:textId="77777777" w:rsidR="00DC0854" w:rsidRDefault="00BE244F" w:rsidP="00DC0854">
      <w:pPr>
        <w:spacing w:after="0"/>
        <w:ind w:left="-17"/>
        <w:jc w:val="both"/>
        <w:rPr>
          <w:rFonts w:ascii="Times New Roman" w:eastAsia="Times New Roman" w:hAnsi="Times New Roman" w:cs="Times New Roman"/>
          <w:color w:val="auto"/>
        </w:rPr>
      </w:pPr>
      <w:r w:rsidRPr="0060097C">
        <w:rPr>
          <w:rFonts w:ascii="Times New Roman" w:hAnsi="Times New Roman" w:cs="Times New Roman"/>
          <w:noProof/>
          <w:color w:val="auto"/>
        </w:rPr>
        <mc:AlternateContent>
          <mc:Choice Requires="wpg">
            <w:drawing>
              <wp:inline distT="0" distB="0" distL="0" distR="0" wp14:anchorId="1E6E5B9B" wp14:editId="0ABD0F38">
                <wp:extent cx="5955030" cy="57150"/>
                <wp:effectExtent l="0" t="0" r="0" b="0"/>
                <wp:docPr id="30144" name="Group 30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5030" cy="57150"/>
                          <a:chOff x="0" y="0"/>
                          <a:chExt cx="5955030" cy="57150"/>
                        </a:xfrm>
                      </wpg:grpSpPr>
                      <wps:wsp>
                        <wps:cNvPr id="40456" name="Shape 40456"/>
                        <wps:cNvSpPr/>
                        <wps:spPr>
                          <a:xfrm>
                            <a:off x="0" y="45720"/>
                            <a:ext cx="5955030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5030" h="11430">
                                <a:moveTo>
                                  <a:pt x="0" y="0"/>
                                </a:moveTo>
                                <a:lnTo>
                                  <a:pt x="5955030" y="0"/>
                                </a:lnTo>
                                <a:lnTo>
                                  <a:pt x="5955030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457" name="Shape 40457"/>
                        <wps:cNvSpPr/>
                        <wps:spPr>
                          <a:xfrm>
                            <a:off x="0" y="0"/>
                            <a:ext cx="5955030" cy="342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5030" h="34290">
                                <a:moveTo>
                                  <a:pt x="0" y="0"/>
                                </a:moveTo>
                                <a:lnTo>
                                  <a:pt x="5955030" y="0"/>
                                </a:lnTo>
                                <a:lnTo>
                                  <a:pt x="5955030" y="34290"/>
                                </a:lnTo>
                                <a:lnTo>
                                  <a:pt x="0" y="342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F35801" id="Group 30144" o:spid="_x0000_s1026" style="width:468.9pt;height:4.5pt;mso-position-horizontal-relative:char;mso-position-vertical-relative:line" coordsize="59550,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">
                <v:shape id="Shape 40456" o:spid="_x0000_s1027" style="position:absolute;top:457;width:59550;height:114;visibility:visible;mso-wrap-style:square;v-text-anchor:top" coordsize="5955030,11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" path="m,l5955030,r,11430l,11430,,e" fillcolor="black" stroked="f" strokeweight="0">
                  <v:stroke miterlimit="83231f" joinstyle="miter"/>
                  <v:path arrowok="t" textboxrect="0,0,5955030,11430"/>
                </v:shape>
                <v:shape id="Shape 40457" o:spid="_x0000_s1028" style="position:absolute;width:59550;height:342;visibility:visible;mso-wrap-style:square;v-text-anchor:top" coordsize="5955030,3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" path="m,l5955030,r,34290l,34290,,e" fillcolor="black" stroked="f" strokeweight="0">
                  <v:stroke miterlimit="83231f" joinstyle="miter"/>
                  <v:path arrowok="t" textboxrect="0,0,5955030,34290"/>
                </v:shape>
                <w10:anchorlock/>
              </v:group>
            </w:pict>
          </mc:Fallback>
        </mc:AlternateContent>
      </w:r>
      <w:r w:rsidRPr="0060097C">
        <w:rPr>
          <w:rFonts w:ascii="Times New Roman" w:eastAsia="Times New Roman" w:hAnsi="Times New Roman" w:cs="Times New Roman"/>
          <w:color w:val="auto"/>
        </w:rPr>
        <w:t xml:space="preserve"> </w:t>
      </w:r>
    </w:p>
    <w:p w14:paraId="4CFC244E" w14:textId="77777777" w:rsidR="00DC0854" w:rsidRDefault="00DC0854" w:rsidP="00DC0854">
      <w:pPr>
        <w:spacing w:after="0"/>
        <w:ind w:left="-17"/>
        <w:jc w:val="both"/>
        <w:rPr>
          <w:rFonts w:ascii="Times New Roman" w:eastAsia="Times New Roman" w:hAnsi="Times New Roman" w:cs="Times New Roman"/>
          <w:color w:val="auto"/>
        </w:rPr>
      </w:pPr>
    </w:p>
    <w:p w14:paraId="4D6D5E90" w14:textId="573A17D1" w:rsidR="00E75E4C" w:rsidRPr="0060097C" w:rsidRDefault="004C3C86" w:rsidP="00F204F3">
      <w:pPr>
        <w:spacing w:after="0"/>
        <w:jc w:val="center"/>
        <w:rPr>
          <w:rFonts w:ascii="Times New Roman" w:eastAsia="Times New Roman" w:hAnsi="Times New Roman" w:cs="Times New Roman"/>
          <w:color w:val="auto"/>
        </w:rPr>
      </w:pPr>
      <w:r w:rsidRPr="004C3C86">
        <w:rPr>
          <w:rFonts w:ascii="Times New Roman" w:eastAsia="Times New Roman" w:hAnsi="Times New Roman" w:cs="Times New Roman"/>
          <w:b/>
          <w:color w:val="auto"/>
        </w:rPr>
        <w:t>GRANT PROPOSAL</w:t>
      </w:r>
      <w:r>
        <w:rPr>
          <w:rFonts w:ascii="Times New Roman" w:eastAsia="Times New Roman" w:hAnsi="Times New Roman" w:cs="Times New Roman"/>
          <w:b/>
          <w:color w:val="auto"/>
        </w:rPr>
        <w:t xml:space="preserve"> </w:t>
      </w:r>
    </w:p>
    <w:p w14:paraId="29DB76F2" w14:textId="15FA2F03" w:rsidR="004A1923" w:rsidRDefault="009B34C5" w:rsidP="00127F77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right="0"/>
        <w:jc w:val="both"/>
        <w:rPr>
          <w:rFonts w:eastAsia="Cambria"/>
          <w:color w:val="auto"/>
          <w:sz w:val="22"/>
          <w:lang w:bidi="en-US"/>
        </w:rPr>
      </w:pPr>
      <w:r w:rsidRPr="0060097C">
        <w:rPr>
          <w:rFonts w:eastAsia="Cambria"/>
          <w:color w:val="auto"/>
          <w:sz w:val="22"/>
          <w:lang w:bidi="en-US"/>
        </w:rPr>
        <w:t>PROPOSAL DETAILS</w:t>
      </w:r>
      <w:r w:rsidR="004A6DEF">
        <w:rPr>
          <w:rFonts w:eastAsia="Cambria"/>
          <w:color w:val="auto"/>
          <w:sz w:val="22"/>
          <w:lang w:bidi="en-US"/>
        </w:rPr>
        <w:t>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685"/>
        <w:gridCol w:w="1890"/>
        <w:gridCol w:w="2070"/>
        <w:gridCol w:w="2250"/>
      </w:tblGrid>
      <w:tr w:rsidR="004A1923" w:rsidRPr="004C3C86" w14:paraId="29404910" w14:textId="77777777" w:rsidTr="002F652E">
        <w:trPr>
          <w:trHeight w:val="530"/>
        </w:trPr>
        <w:tc>
          <w:tcPr>
            <w:tcW w:w="3685" w:type="dxa"/>
          </w:tcPr>
          <w:p w14:paraId="636EEDF7" w14:textId="77777777" w:rsidR="004A1923" w:rsidRPr="00F204F3" w:rsidRDefault="004A1923" w:rsidP="00F204F3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Descriptive Title:</w:t>
            </w:r>
          </w:p>
        </w:tc>
        <w:tc>
          <w:tcPr>
            <w:tcW w:w="6210" w:type="dxa"/>
            <w:gridSpan w:val="3"/>
          </w:tcPr>
          <w:p w14:paraId="2F389887" w14:textId="77777777" w:rsidR="004A1923" w:rsidRPr="004C3C86" w:rsidRDefault="004A1923" w:rsidP="00DF7D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7774F" w:rsidRPr="004C3C86" w14:paraId="07C022DF" w14:textId="77777777" w:rsidTr="002F652E">
        <w:trPr>
          <w:trHeight w:val="440"/>
        </w:trPr>
        <w:tc>
          <w:tcPr>
            <w:tcW w:w="3685" w:type="dxa"/>
          </w:tcPr>
          <w:p w14:paraId="1FCF5616" w14:textId="0DE03B32" w:rsidR="0077774F" w:rsidRPr="00F204F3" w:rsidRDefault="0077774F" w:rsidP="00F204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ganization:</w:t>
            </w:r>
          </w:p>
        </w:tc>
        <w:tc>
          <w:tcPr>
            <w:tcW w:w="6210" w:type="dxa"/>
            <w:gridSpan w:val="3"/>
          </w:tcPr>
          <w:p w14:paraId="702648B4" w14:textId="77777777" w:rsidR="0077774F" w:rsidRPr="00F204F3" w:rsidRDefault="0077774F" w:rsidP="00DF7DE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4A1923" w:rsidRPr="004C3C86" w14:paraId="552D8ABD" w14:textId="77777777" w:rsidTr="002F652E">
        <w:trPr>
          <w:trHeight w:val="440"/>
        </w:trPr>
        <w:tc>
          <w:tcPr>
            <w:tcW w:w="3685" w:type="dxa"/>
          </w:tcPr>
          <w:p w14:paraId="6209451E" w14:textId="2AF2A24D" w:rsidR="004A1923" w:rsidRPr="00F204F3" w:rsidRDefault="004A1923" w:rsidP="00F204F3">
            <w:pPr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Recipient Location</w:t>
            </w:r>
            <w:r w:rsidR="004C3C86" w:rsidRPr="004C3C86">
              <w:rPr>
                <w:rFonts w:ascii="Times New Roman" w:hAnsi="Times New Roman" w:cs="Times New Roman"/>
                <w:b/>
                <w:bCs/>
              </w:rPr>
              <w:t>:</w:t>
            </w:r>
            <w:r w:rsidRPr="00F204F3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6210" w:type="dxa"/>
            <w:gridSpan w:val="3"/>
          </w:tcPr>
          <w:p w14:paraId="18AD8E01" w14:textId="3BE88CBB" w:rsidR="004A1923" w:rsidRPr="00F204F3" w:rsidRDefault="004A1923" w:rsidP="00DF7DE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4A1923" w:rsidRPr="004C3C86" w14:paraId="70EE1BB0" w14:textId="77777777" w:rsidTr="00F204F3">
        <w:tc>
          <w:tcPr>
            <w:tcW w:w="3685" w:type="dxa"/>
          </w:tcPr>
          <w:p w14:paraId="4F304E59" w14:textId="77777777" w:rsidR="004A1923" w:rsidRPr="00F204F3" w:rsidRDefault="004A1923" w:rsidP="00F204F3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Grant Start Date:</w:t>
            </w:r>
          </w:p>
        </w:tc>
        <w:tc>
          <w:tcPr>
            <w:tcW w:w="1890" w:type="dxa"/>
          </w:tcPr>
          <w:p w14:paraId="0B3A966F" w14:textId="25CAA847" w:rsidR="004A1923" w:rsidRPr="004C3C86" w:rsidRDefault="004A1923" w:rsidP="00DF7DE7">
            <w:pPr>
              <w:jc w:val="both"/>
              <w:rPr>
                <w:rFonts w:ascii="Times New Roman" w:hAnsi="Times New Roman" w:cs="Times New Roman"/>
              </w:rPr>
            </w:pPr>
            <w:r w:rsidRPr="004C3C86">
              <w:rPr>
                <w:rFonts w:ascii="Times New Roman" w:hAnsi="Times New Roman" w:cs="Times New Roman"/>
              </w:rPr>
              <w:t>January 1, 202</w:t>
            </w:r>
            <w:r w:rsidR="00C54305" w:rsidRPr="004C3C86">
              <w:rPr>
                <w:rFonts w:ascii="Times New Roman" w:hAnsi="Times New Roman" w:cs="Times New Roman"/>
              </w:rPr>
              <w:t>5</w:t>
            </w:r>
          </w:p>
          <w:p w14:paraId="61A9DB97" w14:textId="77777777" w:rsidR="004A1923" w:rsidRPr="004C3C86" w:rsidRDefault="004A1923" w:rsidP="00DF7DE7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14:paraId="4C5A23B2" w14:textId="77777777" w:rsidR="004A1923" w:rsidRPr="00F204F3" w:rsidRDefault="004A1923" w:rsidP="00F204F3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204F3">
              <w:rPr>
                <w:rFonts w:ascii="Times New Roman" w:hAnsi="Times New Roman" w:cs="Times New Roman"/>
                <w:b/>
                <w:bCs/>
              </w:rPr>
              <w:t>Grant End Date:</w:t>
            </w:r>
          </w:p>
        </w:tc>
        <w:tc>
          <w:tcPr>
            <w:tcW w:w="2250" w:type="dxa"/>
          </w:tcPr>
          <w:p w14:paraId="39183676" w14:textId="448014D2" w:rsidR="004A1923" w:rsidRPr="004C3C86" w:rsidRDefault="004A1923" w:rsidP="00DF7D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4AFFC6A" w14:textId="6B67239F" w:rsidR="00E75E4C" w:rsidRDefault="00E75E4C" w:rsidP="00DF7DE7">
      <w:pPr>
        <w:spacing w:after="0"/>
        <w:ind w:left="41"/>
        <w:jc w:val="both"/>
        <w:rPr>
          <w:rFonts w:ascii="Times New Roman" w:eastAsia="Times New Roman" w:hAnsi="Times New Roman" w:cs="Times New Roman"/>
          <w:color w:val="auto"/>
        </w:rPr>
      </w:pPr>
      <w:r w:rsidRPr="0060097C">
        <w:rPr>
          <w:rFonts w:ascii="Times New Roman" w:eastAsia="Times New Roman" w:hAnsi="Times New Roman" w:cs="Times New Roman"/>
          <w:color w:val="auto"/>
        </w:rPr>
        <w:t xml:space="preserve"> </w:t>
      </w:r>
    </w:p>
    <w:p w14:paraId="2F032283" w14:textId="370EC74F" w:rsidR="004A1923" w:rsidRPr="004A6DEF" w:rsidRDefault="00054145" w:rsidP="008C55D6">
      <w:pPr>
        <w:jc w:val="both"/>
        <w:rPr>
          <w:rFonts w:ascii="Times New Roman" w:hAnsi="Times New Roman" w:cs="Times New Roman"/>
        </w:rPr>
      </w:pPr>
      <w:r w:rsidRPr="00F204F3">
        <w:rPr>
          <w:rFonts w:ascii="Times New Roman" w:hAnsi="Times New Roman" w:cs="Times New Roman"/>
          <w:b/>
          <w:bCs/>
        </w:rPr>
        <w:t>PROJECT ABSTRACT SUMMARY/PUBLIC DESCRIPTION</w:t>
      </w:r>
      <w:r w:rsidRPr="004A6DEF">
        <w:rPr>
          <w:rFonts w:ascii="Times New Roman" w:hAnsi="Times New Roman" w:cs="Times New Roman"/>
          <w:b/>
          <w:bCs/>
        </w:rPr>
        <w:t>.</w:t>
      </w:r>
      <w:r w:rsidRPr="004A6DEF">
        <w:rPr>
          <w:rFonts w:ascii="Times New Roman" w:hAnsi="Times New Roman" w:cs="Times New Roman"/>
        </w:rPr>
        <w:t xml:space="preserve"> Please follow </w:t>
      </w:r>
      <w:r w:rsidR="0043702F">
        <w:rPr>
          <w:rFonts w:ascii="Times New Roman" w:hAnsi="Times New Roman" w:cs="Times New Roman"/>
        </w:rPr>
        <w:t xml:space="preserve">the </w:t>
      </w:r>
      <w:r w:rsidRPr="004A6DEF">
        <w:rPr>
          <w:rFonts w:ascii="Times New Roman" w:hAnsi="Times New Roman" w:cs="Times New Roman"/>
        </w:rPr>
        <w:t xml:space="preserve">instructions provided in the </w:t>
      </w:r>
      <w:r>
        <w:rPr>
          <w:rFonts w:ascii="Times New Roman" w:hAnsi="Times New Roman" w:cs="Times New Roman"/>
        </w:rPr>
        <w:t xml:space="preserve">MSCGP Full Proposal Guidelines: </w:t>
      </w:r>
    </w:p>
    <w:p w14:paraId="45091311" w14:textId="77777777" w:rsidR="004A1923" w:rsidRPr="0060097C" w:rsidRDefault="004A1923" w:rsidP="008C55D6">
      <w:pPr>
        <w:pStyle w:val="ListParagraph"/>
        <w:spacing w:after="0"/>
        <w:ind w:left="360"/>
        <w:jc w:val="both"/>
        <w:rPr>
          <w:rFonts w:ascii="Times New Roman" w:eastAsia="Times New Roman" w:hAnsi="Times New Roman" w:cs="Times New Roman"/>
          <w:color w:val="auto"/>
        </w:rPr>
      </w:pPr>
    </w:p>
    <w:p w14:paraId="57C9F6DD" w14:textId="561C3CC7" w:rsidR="004A1923" w:rsidRPr="007804A1" w:rsidRDefault="00054145" w:rsidP="008C55D6">
      <w:pPr>
        <w:jc w:val="both"/>
        <w:rPr>
          <w:rFonts w:ascii="Times New Roman" w:eastAsia="Times New Roman" w:hAnsi="Times New Roman" w:cs="Times New Roman"/>
          <w:color w:val="auto"/>
        </w:rPr>
      </w:pPr>
      <w:r w:rsidRPr="007804A1">
        <w:rPr>
          <w:rFonts w:ascii="Times New Roman" w:eastAsia="Times New Roman" w:hAnsi="Times New Roman" w:cs="Times New Roman"/>
          <w:b/>
          <w:bCs/>
          <w:color w:val="auto"/>
        </w:rPr>
        <w:t>GRANT RECIPIENT CONTACT(S)</w:t>
      </w:r>
      <w:r>
        <w:rPr>
          <w:rFonts w:ascii="Times New Roman" w:eastAsia="Times New Roman" w:hAnsi="Times New Roman" w:cs="Times New Roman"/>
          <w:color w:val="auto"/>
        </w:rPr>
        <w:t>.</w:t>
      </w:r>
      <w:r w:rsidR="00222595" w:rsidRPr="007804A1">
        <w:rPr>
          <w:rFonts w:ascii="Times New Roman" w:eastAsia="Times New Roman" w:hAnsi="Times New Roman" w:cs="Times New Roman"/>
          <w:color w:val="auto"/>
        </w:rPr>
        <w:t xml:space="preserve"> L</w:t>
      </w:r>
      <w:r w:rsidR="004A1923" w:rsidRPr="007804A1">
        <w:rPr>
          <w:rFonts w:ascii="Times New Roman" w:eastAsia="Times New Roman" w:hAnsi="Times New Roman" w:cs="Times New Roman"/>
          <w:color w:val="auto"/>
        </w:rPr>
        <w:t>ist full name, title</w:t>
      </w:r>
      <w:r w:rsidR="0043702F">
        <w:rPr>
          <w:rFonts w:ascii="Times New Roman" w:eastAsia="Times New Roman" w:hAnsi="Times New Roman" w:cs="Times New Roman"/>
          <w:color w:val="auto"/>
        </w:rPr>
        <w:t>,</w:t>
      </w:r>
      <w:r w:rsidR="004A1923" w:rsidRPr="007804A1">
        <w:rPr>
          <w:rFonts w:ascii="Times New Roman" w:eastAsia="Times New Roman" w:hAnsi="Times New Roman" w:cs="Times New Roman"/>
          <w:color w:val="auto"/>
        </w:rPr>
        <w:t xml:space="preserve"> phone number, email address</w:t>
      </w:r>
      <w:r w:rsidR="00E377A6" w:rsidRPr="007804A1">
        <w:rPr>
          <w:rFonts w:ascii="Times New Roman" w:eastAsia="Times New Roman" w:hAnsi="Times New Roman" w:cs="Times New Roman"/>
          <w:color w:val="auto"/>
        </w:rPr>
        <w:t>,</w:t>
      </w:r>
      <w:r w:rsidR="004A1923" w:rsidRPr="007804A1">
        <w:rPr>
          <w:rFonts w:ascii="Times New Roman" w:eastAsia="Times New Roman" w:hAnsi="Times New Roman" w:cs="Times New Roman"/>
          <w:color w:val="auto"/>
        </w:rPr>
        <w:t xml:space="preserve"> and organization name</w:t>
      </w:r>
      <w:r w:rsidR="00222595" w:rsidRPr="007804A1">
        <w:rPr>
          <w:rFonts w:ascii="Times New Roman" w:eastAsia="Times New Roman" w:hAnsi="Times New Roman" w:cs="Times New Roman"/>
          <w:color w:val="auto"/>
        </w:rPr>
        <w:t xml:space="preserve"> for the following:</w:t>
      </w:r>
    </w:p>
    <w:p w14:paraId="17984C0D" w14:textId="26E760DB" w:rsidR="009F0BBC" w:rsidRDefault="009F0BBC" w:rsidP="008C55D6">
      <w:pPr>
        <w:pStyle w:val="ListParagraph"/>
        <w:numPr>
          <w:ilvl w:val="1"/>
          <w:numId w:val="9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9F0BBC">
        <w:rPr>
          <w:rFonts w:ascii="Times New Roman" w:eastAsia="Times New Roman" w:hAnsi="Times New Roman" w:cs="Times New Roman"/>
          <w:color w:val="auto"/>
        </w:rPr>
        <w:t>Primary Principal Investigator of the recipient Organization</w:t>
      </w:r>
    </w:p>
    <w:p w14:paraId="48AA4D5D" w14:textId="492968E2" w:rsidR="009F0BBC" w:rsidRPr="009F0BBC" w:rsidRDefault="009F0BBC" w:rsidP="008C55D6">
      <w:pPr>
        <w:pStyle w:val="ListParagraph"/>
        <w:numPr>
          <w:ilvl w:val="1"/>
          <w:numId w:val="9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9F0BBC">
        <w:rPr>
          <w:rFonts w:ascii="Times New Roman" w:eastAsia="Times New Roman" w:hAnsi="Times New Roman" w:cs="Times New Roman"/>
          <w:color w:val="auto"/>
        </w:rPr>
        <w:t>Primary Authorizing Official of the recipient Organization</w:t>
      </w:r>
    </w:p>
    <w:p w14:paraId="2EC9369A" w14:textId="77777777" w:rsidR="00A375B3" w:rsidRDefault="00A375B3" w:rsidP="008C55D6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left="0" w:right="0" w:firstLine="0"/>
        <w:jc w:val="both"/>
        <w:rPr>
          <w:rFonts w:eastAsia="Cambria"/>
          <w:color w:val="auto"/>
          <w:sz w:val="22"/>
          <w:lang w:bidi="en-US"/>
        </w:rPr>
      </w:pPr>
    </w:p>
    <w:p w14:paraId="796A1360" w14:textId="7D440539" w:rsidR="001B0C01" w:rsidRDefault="00CE1F4F" w:rsidP="008C55D6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right="0"/>
        <w:jc w:val="both"/>
        <w:rPr>
          <w:rFonts w:eastAsia="Cambria"/>
          <w:color w:val="auto"/>
          <w:sz w:val="22"/>
          <w:lang w:bidi="en-US"/>
        </w:rPr>
      </w:pPr>
      <w:r>
        <w:rPr>
          <w:rFonts w:eastAsia="Cambria"/>
          <w:color w:val="auto"/>
          <w:sz w:val="22"/>
          <w:lang w:bidi="en-US"/>
        </w:rPr>
        <w:t>ELIGIBILITY</w:t>
      </w:r>
      <w:r w:rsidRPr="0060097C">
        <w:rPr>
          <w:rFonts w:eastAsia="Cambria"/>
          <w:color w:val="auto"/>
          <w:sz w:val="22"/>
          <w:lang w:bidi="en-US"/>
        </w:rPr>
        <w:t xml:space="preserve"> INFORMATION</w:t>
      </w:r>
      <w:r w:rsidR="00054145">
        <w:rPr>
          <w:rFonts w:eastAsia="Cambria"/>
          <w:color w:val="auto"/>
          <w:sz w:val="22"/>
          <w:lang w:bidi="en-US"/>
        </w:rPr>
        <w:t>.</w:t>
      </w:r>
    </w:p>
    <w:p w14:paraId="6BD96537" w14:textId="1E4EF50B" w:rsidR="00E5534E" w:rsidRPr="00AD2E71" w:rsidRDefault="00E5534E" w:rsidP="008C55D6">
      <w:pPr>
        <w:numPr>
          <w:ilvl w:val="0"/>
          <w:numId w:val="11"/>
        </w:numPr>
        <w:spacing w:after="0" w:line="249" w:lineRule="auto"/>
        <w:ind w:left="720" w:right="90"/>
        <w:jc w:val="both"/>
        <w:rPr>
          <w:rFonts w:ascii="Times New Roman" w:hAnsi="Times New Roman" w:cs="Times New Roman"/>
        </w:rPr>
      </w:pPr>
      <w:r w:rsidRPr="0060097C">
        <w:rPr>
          <w:rFonts w:ascii="Times New Roman" w:eastAsia="Times New Roman" w:hAnsi="Times New Roman" w:cs="Times New Roman"/>
          <w:b/>
          <w:color w:val="auto"/>
        </w:rPr>
        <w:t>Organization Type</w:t>
      </w:r>
      <w:r w:rsidR="00C774A2">
        <w:rPr>
          <w:rFonts w:ascii="Times New Roman" w:eastAsia="Times New Roman" w:hAnsi="Times New Roman" w:cs="Times New Roman"/>
          <w:b/>
          <w:color w:val="auto"/>
        </w:rPr>
        <w:t>.</w:t>
      </w:r>
      <w:r w:rsidRPr="0060097C">
        <w:rPr>
          <w:rFonts w:ascii="Times New Roman" w:hAnsi="Times New Roman" w:cs="Times New Roman"/>
          <w:bCs/>
        </w:rPr>
        <w:t xml:space="preserve"> </w:t>
      </w:r>
      <w:r w:rsidR="00C774A2">
        <w:rPr>
          <w:rFonts w:ascii="Times New Roman" w:hAnsi="Times New Roman" w:cs="Times New Roman"/>
          <w:bCs/>
        </w:rPr>
        <w:t>Select one of the following:</w:t>
      </w:r>
    </w:p>
    <w:p w14:paraId="0E0CF076" w14:textId="77777777" w:rsidR="00E5534E" w:rsidRPr="0060097C" w:rsidRDefault="00E5534E" w:rsidP="008C55D6">
      <w:pPr>
        <w:spacing w:after="0" w:line="249" w:lineRule="auto"/>
        <w:ind w:left="720" w:right="90"/>
        <w:jc w:val="both"/>
        <w:rPr>
          <w:rFonts w:ascii="Times New Roman" w:hAnsi="Times New Roman" w:cs="Times New Roman"/>
        </w:rPr>
      </w:pPr>
    </w:p>
    <w:p w14:paraId="21718D8D" w14:textId="09C4B6F3" w:rsidR="00E5534E" w:rsidRDefault="00E5534E" w:rsidP="008C55D6">
      <w:pPr>
        <w:pStyle w:val="ListParagraph"/>
        <w:numPr>
          <w:ilvl w:val="1"/>
          <w:numId w:val="15"/>
        </w:numPr>
        <w:spacing w:after="15" w:line="248" w:lineRule="auto"/>
        <w:ind w:right="90"/>
        <w:jc w:val="both"/>
        <w:rPr>
          <w:rFonts w:ascii="Times New Roman" w:hAnsi="Times New Roman" w:cs="Times New Roman"/>
        </w:rPr>
      </w:pPr>
      <w:r w:rsidRPr="00AD2E71">
        <w:rPr>
          <w:rFonts w:ascii="Times New Roman" w:hAnsi="Times New Roman" w:cs="Times New Roman"/>
        </w:rPr>
        <w:t>State or group of States</w:t>
      </w:r>
    </w:p>
    <w:p w14:paraId="7CD7C15A" w14:textId="391703EA" w:rsidR="00C774A2" w:rsidRDefault="00AE4F54" w:rsidP="008C55D6">
      <w:pPr>
        <w:pStyle w:val="ListParagraph"/>
        <w:numPr>
          <w:ilvl w:val="1"/>
          <w:numId w:val="15"/>
        </w:numPr>
        <w:spacing w:after="15" w:line="248" w:lineRule="auto"/>
        <w:ind w:right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E5534E" w:rsidRPr="00AD2E71">
        <w:rPr>
          <w:rFonts w:ascii="Times New Roman" w:hAnsi="Times New Roman" w:cs="Times New Roman"/>
        </w:rPr>
        <w:t>nongovernmental organization.</w:t>
      </w:r>
    </w:p>
    <w:p w14:paraId="39F8A894" w14:textId="77777777" w:rsidR="00875361" w:rsidRDefault="00C774A2" w:rsidP="008C55D6">
      <w:pPr>
        <w:pStyle w:val="ListParagraph"/>
        <w:numPr>
          <w:ilvl w:val="1"/>
          <w:numId w:val="15"/>
        </w:numPr>
        <w:spacing w:after="15" w:line="248" w:lineRule="auto"/>
        <w:ind w:right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Institution of Higher Education</w:t>
      </w:r>
    </w:p>
    <w:p w14:paraId="4718F2F7" w14:textId="62E5BCF8" w:rsidR="00E5534E" w:rsidRPr="00875361" w:rsidRDefault="00875361" w:rsidP="008C55D6">
      <w:pPr>
        <w:pStyle w:val="ListParagraph"/>
        <w:numPr>
          <w:ilvl w:val="1"/>
          <w:numId w:val="15"/>
        </w:numPr>
        <w:spacing w:after="15" w:line="248" w:lineRule="auto"/>
        <w:ind w:right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AD2E71">
        <w:rPr>
          <w:rFonts w:ascii="Times New Roman" w:hAnsi="Times New Roman" w:cs="Times New Roman"/>
        </w:rPr>
        <w:t>he United States Fish and Wildlife Service, or a State or group of States, for the purpose of carrying out the National Survey of Fishing, Hunting, and Wildlife-Associated Recreation</w:t>
      </w:r>
    </w:p>
    <w:p w14:paraId="232DCA58" w14:textId="1664751A" w:rsidR="00E5534E" w:rsidRPr="0060097C" w:rsidRDefault="00E5534E" w:rsidP="008C55D6">
      <w:pPr>
        <w:spacing w:after="15" w:line="248" w:lineRule="auto"/>
        <w:ind w:left="1601" w:right="90"/>
        <w:jc w:val="both"/>
        <w:rPr>
          <w:rFonts w:ascii="Times New Roman" w:eastAsia="Times New Roman" w:hAnsi="Times New Roman" w:cs="Times New Roman"/>
          <w:color w:val="auto"/>
        </w:rPr>
      </w:pPr>
    </w:p>
    <w:p w14:paraId="2EB858ED" w14:textId="77777777" w:rsidR="00E5534E" w:rsidRPr="0060097C" w:rsidRDefault="00E5534E" w:rsidP="008C55D6">
      <w:pPr>
        <w:numPr>
          <w:ilvl w:val="0"/>
          <w:numId w:val="11"/>
        </w:numPr>
        <w:spacing w:after="0" w:line="250" w:lineRule="auto"/>
        <w:ind w:left="720" w:right="86"/>
        <w:jc w:val="both"/>
        <w:rPr>
          <w:rFonts w:ascii="Times New Roman" w:eastAsia="Times New Roman" w:hAnsi="Times New Roman" w:cs="Times New Roman"/>
          <w:b/>
          <w:color w:val="auto"/>
        </w:rPr>
      </w:pPr>
      <w:r w:rsidRPr="0060097C">
        <w:rPr>
          <w:rFonts w:ascii="Times New Roman" w:eastAsia="Times New Roman" w:hAnsi="Times New Roman" w:cs="Times New Roman"/>
          <w:b/>
          <w:color w:val="auto"/>
        </w:rPr>
        <w:t xml:space="preserve">Beneficiary Information.  </w:t>
      </w:r>
      <w:r w:rsidRPr="008B25F2">
        <w:rPr>
          <w:rFonts w:ascii="Times New Roman" w:eastAsia="Times New Roman" w:hAnsi="Times New Roman" w:cs="Times New Roman"/>
          <w:bCs/>
          <w:color w:val="auto"/>
        </w:rPr>
        <w:t xml:space="preserve">The project must </w:t>
      </w:r>
      <w:proofErr w:type="gramStart"/>
      <w:r w:rsidRPr="008B25F2">
        <w:rPr>
          <w:rFonts w:ascii="Times New Roman" w:eastAsia="Times New Roman" w:hAnsi="Times New Roman" w:cs="Times New Roman"/>
          <w:bCs/>
          <w:color w:val="auto"/>
        </w:rPr>
        <w:t>benefit</w:t>
      </w:r>
      <w:proofErr w:type="gramEnd"/>
      <w:r w:rsidRPr="008B25F2">
        <w:rPr>
          <w:rFonts w:ascii="Times New Roman" w:eastAsia="Times New Roman" w:hAnsi="Times New Roman" w:cs="Times New Roman"/>
          <w:bCs/>
          <w:color w:val="auto"/>
        </w:rPr>
        <w:t xml:space="preserve"> at least one of the following.</w:t>
      </w:r>
      <w:r>
        <w:rPr>
          <w:rFonts w:ascii="Times New Roman" w:eastAsia="Times New Roman" w:hAnsi="Times New Roman" w:cs="Times New Roman"/>
          <w:b/>
          <w:color w:val="auto"/>
        </w:rPr>
        <w:t xml:space="preserve"> </w:t>
      </w:r>
      <w:r w:rsidRPr="0060097C">
        <w:rPr>
          <w:rFonts w:ascii="Times New Roman" w:eastAsia="Times New Roman" w:hAnsi="Times New Roman" w:cs="Times New Roman"/>
          <w:bCs/>
          <w:color w:val="auto"/>
        </w:rPr>
        <w:t>Please choose one of the following categories that best describes the geographic scope of the project:</w:t>
      </w:r>
      <w:r w:rsidRPr="0060097C">
        <w:rPr>
          <w:rFonts w:ascii="Times New Roman" w:eastAsia="Times New Roman" w:hAnsi="Times New Roman" w:cs="Times New Roman"/>
          <w:b/>
          <w:color w:val="auto"/>
        </w:rPr>
        <w:t xml:space="preserve"> </w:t>
      </w:r>
    </w:p>
    <w:p w14:paraId="71385675" w14:textId="77777777" w:rsidR="00E5534E" w:rsidRPr="0060097C" w:rsidRDefault="00E5534E" w:rsidP="008C55D6">
      <w:pPr>
        <w:tabs>
          <w:tab w:val="left" w:pos="1350"/>
        </w:tabs>
        <w:spacing w:after="0" w:line="249" w:lineRule="auto"/>
        <w:ind w:left="2160" w:right="648"/>
        <w:jc w:val="both"/>
        <w:rPr>
          <w:rFonts w:ascii="Times New Roman" w:eastAsia="Times New Roman" w:hAnsi="Times New Roman" w:cs="Times New Roman"/>
          <w:color w:val="auto"/>
        </w:rPr>
      </w:pPr>
    </w:p>
    <w:p w14:paraId="1959C8F5" w14:textId="4C044971" w:rsidR="00E5534E" w:rsidRPr="0060097C" w:rsidRDefault="00E5534E" w:rsidP="008C55D6">
      <w:pPr>
        <w:numPr>
          <w:ilvl w:val="0"/>
          <w:numId w:val="5"/>
        </w:numPr>
        <w:tabs>
          <w:tab w:val="left" w:pos="1350"/>
        </w:tabs>
        <w:spacing w:after="0" w:line="249" w:lineRule="auto"/>
        <w:ind w:left="1350"/>
        <w:jc w:val="both"/>
        <w:rPr>
          <w:rFonts w:ascii="Times New Roman" w:hAnsi="Times New Roman" w:cs="Times New Roman"/>
          <w:color w:val="auto"/>
        </w:rPr>
      </w:pPr>
      <w:r w:rsidRPr="0060097C">
        <w:rPr>
          <w:rFonts w:ascii="Times New Roman" w:eastAsia="Times New Roman" w:hAnsi="Times New Roman" w:cs="Times New Roman"/>
          <w:color w:val="auto"/>
        </w:rPr>
        <w:t>Project benefits at least 26 states.</w:t>
      </w:r>
      <w:r w:rsidRPr="0060097C">
        <w:rPr>
          <w:rFonts w:ascii="Times New Roman" w:eastAsia="Times New Roman" w:hAnsi="Times New Roman" w:cs="Times New Roman"/>
          <w:b/>
          <w:color w:val="auto"/>
        </w:rPr>
        <w:t xml:space="preserve">  </w:t>
      </w:r>
      <w:r w:rsidRPr="0060097C">
        <w:rPr>
          <w:rFonts w:ascii="Times New Roman" w:eastAsia="Times New Roman" w:hAnsi="Times New Roman" w:cs="Times New Roman"/>
          <w:color w:val="auto"/>
        </w:rPr>
        <w:t xml:space="preserve">Using </w:t>
      </w:r>
      <w:r>
        <w:rPr>
          <w:rFonts w:ascii="Times New Roman" w:eastAsia="Times New Roman" w:hAnsi="Times New Roman" w:cs="Times New Roman"/>
          <w:color w:val="auto"/>
        </w:rPr>
        <w:t>states’</w:t>
      </w:r>
      <w:r w:rsidRPr="0060097C">
        <w:rPr>
          <w:rFonts w:ascii="Times New Roman" w:eastAsia="Times New Roman" w:hAnsi="Times New Roman" w:cs="Times New Roman"/>
          <w:color w:val="auto"/>
        </w:rPr>
        <w:t xml:space="preserve"> abbreviations, please list all states that will benefit. </w:t>
      </w:r>
    </w:p>
    <w:p w14:paraId="247F1B9F" w14:textId="77777777" w:rsidR="00E5534E" w:rsidRPr="0060097C" w:rsidRDefault="00E5534E" w:rsidP="008C55D6">
      <w:pPr>
        <w:numPr>
          <w:ilvl w:val="0"/>
          <w:numId w:val="5"/>
        </w:numPr>
        <w:tabs>
          <w:tab w:val="left" w:pos="1350"/>
        </w:tabs>
        <w:spacing w:after="0" w:line="240" w:lineRule="auto"/>
        <w:ind w:left="1350"/>
        <w:jc w:val="both"/>
        <w:rPr>
          <w:rFonts w:ascii="Times New Roman" w:hAnsi="Times New Roman" w:cs="Times New Roman"/>
        </w:rPr>
      </w:pPr>
      <w:r w:rsidRPr="0060097C">
        <w:rPr>
          <w:rFonts w:ascii="Times New Roman" w:hAnsi="Times New Roman" w:cs="Times New Roman"/>
        </w:rPr>
        <w:t xml:space="preserve">Project benefits a </w:t>
      </w:r>
      <w:r w:rsidRPr="0060097C">
        <w:rPr>
          <w:rFonts w:ascii="Times New Roman" w:hAnsi="Times New Roman" w:cs="Times New Roman"/>
          <w:u w:val="single"/>
        </w:rPr>
        <w:t xml:space="preserve">majority </w:t>
      </w:r>
      <w:r w:rsidRPr="0060097C">
        <w:rPr>
          <w:rFonts w:ascii="Times New Roman" w:hAnsi="Times New Roman" w:cs="Times New Roman"/>
        </w:rPr>
        <w:t>(over 50%) of the States in a</w:t>
      </w:r>
      <w:r w:rsidRPr="0060097C">
        <w:rPr>
          <w:rFonts w:ascii="Times New Roman" w:eastAsia="Times New Roman" w:hAnsi="Times New Roman" w:cs="Times New Roman"/>
          <w:color w:val="auto"/>
        </w:rPr>
        <w:t xml:space="preserve"> </w:t>
      </w:r>
      <w:hyperlink r:id="rId17" w:history="1">
        <w:r w:rsidRPr="0060097C">
          <w:rPr>
            <w:rStyle w:val="Hyperlink"/>
            <w:rFonts w:ascii="Times New Roman" w:eastAsia="Times New Roman" w:hAnsi="Times New Roman" w:cs="Times New Roman"/>
          </w:rPr>
          <w:t>U.S. Fish &amp; Wildlife Service Region</w:t>
        </w:r>
      </w:hyperlink>
      <w:r w:rsidRPr="0060097C">
        <w:rPr>
          <w:rFonts w:ascii="Times New Roman" w:eastAsia="Times New Roman" w:hAnsi="Times New Roman" w:cs="Times New Roman"/>
          <w:color w:val="auto"/>
        </w:rPr>
        <w:t xml:space="preserve"> </w:t>
      </w:r>
      <w:r w:rsidRPr="0060097C">
        <w:rPr>
          <w:rFonts w:ascii="Times New Roman" w:hAnsi="Times New Roman" w:cs="Times New Roman"/>
        </w:rPr>
        <w:t>that will benefit</w:t>
      </w:r>
      <w:r w:rsidRPr="007804A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u w:val="single"/>
        </w:rPr>
        <w:t>List</w:t>
      </w:r>
      <w:r w:rsidRPr="0060097C">
        <w:rPr>
          <w:rFonts w:ascii="Times New Roman" w:hAnsi="Times New Roman" w:cs="Times New Roman"/>
        </w:rPr>
        <w:t xml:space="preserve"> the States in each Region that will benefit (use State</w:t>
      </w:r>
      <w:r w:rsidRPr="0060097C">
        <w:rPr>
          <w:rFonts w:ascii="Times New Roman" w:hAnsi="Times New Roman" w:cs="Times New Roman"/>
          <w:spacing w:val="-3"/>
        </w:rPr>
        <w:t xml:space="preserve"> </w:t>
      </w:r>
      <w:r w:rsidRPr="0060097C">
        <w:rPr>
          <w:rFonts w:ascii="Times New Roman" w:hAnsi="Times New Roman" w:cs="Times New Roman"/>
        </w:rPr>
        <w:t>abbreviations).</w:t>
      </w:r>
    </w:p>
    <w:p w14:paraId="3B537A94" w14:textId="77777777" w:rsidR="00E5534E" w:rsidRDefault="00E5534E" w:rsidP="008C55D6">
      <w:pPr>
        <w:numPr>
          <w:ilvl w:val="0"/>
          <w:numId w:val="5"/>
        </w:numPr>
        <w:tabs>
          <w:tab w:val="left" w:pos="1350"/>
        </w:tabs>
        <w:spacing w:after="0" w:line="240" w:lineRule="auto"/>
        <w:ind w:left="1350"/>
        <w:jc w:val="both"/>
        <w:rPr>
          <w:rFonts w:ascii="Times New Roman" w:hAnsi="Times New Roman" w:cs="Times New Roman"/>
        </w:rPr>
      </w:pPr>
      <w:r w:rsidRPr="0060097C">
        <w:rPr>
          <w:rFonts w:ascii="Times New Roman" w:hAnsi="Times New Roman" w:cs="Times New Roman"/>
        </w:rPr>
        <w:t xml:space="preserve">Project benefits a </w:t>
      </w:r>
      <w:r w:rsidRPr="0060097C">
        <w:rPr>
          <w:rFonts w:ascii="Times New Roman" w:hAnsi="Times New Roman" w:cs="Times New Roman"/>
          <w:u w:val="single"/>
        </w:rPr>
        <w:t xml:space="preserve">majority </w:t>
      </w:r>
      <w:r w:rsidRPr="0060097C">
        <w:rPr>
          <w:rFonts w:ascii="Times New Roman" w:hAnsi="Times New Roman" w:cs="Times New Roman"/>
        </w:rPr>
        <w:t xml:space="preserve">(over 50%) of the States belonging to a regional association of State fish and wildlife agencies (click each of the Associations for the state members,  </w:t>
      </w:r>
      <w:hyperlink r:id="rId18" w:history="1">
        <w:r w:rsidRPr="0060097C">
          <w:rPr>
            <w:rStyle w:val="Hyperlink"/>
            <w:rFonts w:ascii="Times New Roman" w:hAnsi="Times New Roman" w:cs="Times New Roman"/>
          </w:rPr>
          <w:t>WAFWA</w:t>
        </w:r>
      </w:hyperlink>
      <w:r w:rsidRPr="0060097C">
        <w:rPr>
          <w:rFonts w:ascii="Times New Roman" w:hAnsi="Times New Roman" w:cs="Times New Roman"/>
        </w:rPr>
        <w:t xml:space="preserve">, </w:t>
      </w:r>
      <w:hyperlink r:id="rId19" w:history="1">
        <w:r w:rsidRPr="0060097C">
          <w:rPr>
            <w:rStyle w:val="Hyperlink"/>
            <w:rFonts w:ascii="Times New Roman" w:hAnsi="Times New Roman" w:cs="Times New Roman"/>
          </w:rPr>
          <w:t>MAFWA</w:t>
        </w:r>
      </w:hyperlink>
      <w:r w:rsidRPr="0060097C">
        <w:rPr>
          <w:rFonts w:ascii="Times New Roman" w:hAnsi="Times New Roman" w:cs="Times New Roman"/>
        </w:rPr>
        <w:t xml:space="preserve">, </w:t>
      </w:r>
      <w:hyperlink r:id="rId20" w:history="1">
        <w:r w:rsidRPr="0060097C">
          <w:rPr>
            <w:rStyle w:val="Hyperlink"/>
            <w:rFonts w:ascii="Times New Roman" w:hAnsi="Times New Roman" w:cs="Times New Roman"/>
          </w:rPr>
          <w:t>NEAFWA</w:t>
        </w:r>
      </w:hyperlink>
      <w:r w:rsidRPr="0060097C">
        <w:rPr>
          <w:rFonts w:ascii="Times New Roman" w:hAnsi="Times New Roman" w:cs="Times New Roman"/>
        </w:rPr>
        <w:t xml:space="preserve">, </w:t>
      </w:r>
      <w:hyperlink r:id="rId21" w:history="1">
        <w:r w:rsidRPr="0060097C">
          <w:rPr>
            <w:rStyle w:val="Hyperlink"/>
            <w:rFonts w:ascii="Times New Roman" w:hAnsi="Times New Roman" w:cs="Times New Roman"/>
          </w:rPr>
          <w:t>SEAFWA</w:t>
        </w:r>
      </w:hyperlink>
      <w:r>
        <w:rPr>
          <w:rFonts w:ascii="Times New Roman" w:hAnsi="Times New Roman" w:cs="Times New Roman"/>
        </w:rPr>
        <w:t>,</w:t>
      </w:r>
      <w:r w:rsidRPr="0060097C">
        <w:rPr>
          <w:rFonts w:ascii="Times New Roman" w:hAnsi="Times New Roman" w:cs="Times New Roman"/>
        </w:rPr>
        <w:t xml:space="preserve"> Please indicate the regional</w:t>
      </w:r>
      <w:r w:rsidRPr="0060097C">
        <w:rPr>
          <w:rFonts w:ascii="Times New Roman" w:hAnsi="Times New Roman" w:cs="Times New Roman"/>
          <w:spacing w:val="-15"/>
        </w:rPr>
        <w:t xml:space="preserve"> </w:t>
      </w:r>
      <w:r w:rsidRPr="0060097C">
        <w:rPr>
          <w:rFonts w:ascii="Times New Roman" w:hAnsi="Times New Roman" w:cs="Times New Roman"/>
        </w:rPr>
        <w:t>fish and wildlife association that will benefit and list the States in each region that will benefit (use State</w:t>
      </w:r>
      <w:r w:rsidRPr="0060097C">
        <w:rPr>
          <w:rFonts w:ascii="Times New Roman" w:hAnsi="Times New Roman" w:cs="Times New Roman"/>
          <w:spacing w:val="-3"/>
        </w:rPr>
        <w:t xml:space="preserve"> </w:t>
      </w:r>
      <w:r w:rsidRPr="0060097C">
        <w:rPr>
          <w:rFonts w:ascii="Times New Roman" w:hAnsi="Times New Roman" w:cs="Times New Roman"/>
        </w:rPr>
        <w:t>abbreviations).</w:t>
      </w:r>
    </w:p>
    <w:p w14:paraId="2F414222" w14:textId="77777777" w:rsidR="00996D06" w:rsidRDefault="00996D06" w:rsidP="008C55D6">
      <w:pPr>
        <w:tabs>
          <w:tab w:val="left" w:pos="1350"/>
        </w:tabs>
        <w:spacing w:after="0" w:line="240" w:lineRule="auto"/>
        <w:ind w:left="1350"/>
        <w:jc w:val="both"/>
        <w:rPr>
          <w:rFonts w:ascii="Times New Roman" w:hAnsi="Times New Roman" w:cs="Times New Roman"/>
        </w:rPr>
      </w:pPr>
    </w:p>
    <w:p w14:paraId="0C92551D" w14:textId="3B2544FD" w:rsidR="00E5534E" w:rsidRPr="0060097C" w:rsidRDefault="00E5534E" w:rsidP="008C55D6">
      <w:pPr>
        <w:numPr>
          <w:ilvl w:val="0"/>
          <w:numId w:val="11"/>
        </w:numPr>
        <w:spacing w:after="0" w:line="250" w:lineRule="auto"/>
        <w:ind w:left="720" w:right="86"/>
        <w:jc w:val="both"/>
        <w:rPr>
          <w:rFonts w:ascii="Times New Roman" w:hAnsi="Times New Roman" w:cs="Times New Roman"/>
          <w:b/>
          <w:bCs/>
        </w:rPr>
      </w:pPr>
      <w:r w:rsidRPr="0060097C">
        <w:rPr>
          <w:rFonts w:ascii="Times New Roman" w:hAnsi="Times New Roman" w:cs="Times New Roman"/>
          <w:b/>
          <w:bCs/>
        </w:rPr>
        <w:t xml:space="preserve">The Strategic Priority </w:t>
      </w:r>
      <w:r w:rsidRPr="0043702F">
        <w:rPr>
          <w:rFonts w:ascii="Times New Roman" w:hAnsi="Times New Roman" w:cs="Times New Roman"/>
          <w:b/>
          <w:bCs/>
        </w:rPr>
        <w:t>Addressed</w:t>
      </w:r>
      <w:r w:rsidR="00333A8D" w:rsidRPr="0043702F">
        <w:rPr>
          <w:rFonts w:ascii="Times New Roman" w:hAnsi="Times New Roman" w:cs="Times New Roman"/>
          <w:b/>
          <w:bCs/>
        </w:rPr>
        <w:t>.</w:t>
      </w:r>
      <w:r w:rsidRPr="0043702F">
        <w:rPr>
          <w:rFonts w:ascii="Times New Roman" w:hAnsi="Times New Roman" w:cs="Times New Roman"/>
          <w:b/>
          <w:bCs/>
        </w:rPr>
        <w:t xml:space="preserve"> </w:t>
      </w:r>
      <w:hyperlink r:id="rId22" w:history="1">
        <w:r w:rsidRPr="0077774F">
          <w:rPr>
            <w:rStyle w:val="Hyperlink"/>
            <w:rFonts w:ascii="Times New Roman" w:hAnsi="Times New Roman" w:cs="Times New Roman"/>
            <w:b/>
            <w:bCs/>
          </w:rPr>
          <w:t xml:space="preserve">Please refer to </w:t>
        </w:r>
        <w:r w:rsidR="00333A8D" w:rsidRPr="0077774F">
          <w:rPr>
            <w:rStyle w:val="Hyperlink"/>
            <w:rFonts w:ascii="Times New Roman" w:hAnsi="Times New Roman" w:cs="Times New Roman"/>
            <w:b/>
            <w:bCs/>
          </w:rPr>
          <w:t xml:space="preserve">the </w:t>
        </w:r>
        <w:r w:rsidRPr="0077774F">
          <w:rPr>
            <w:rStyle w:val="Hyperlink"/>
            <w:rFonts w:ascii="Times New Roman" w:hAnsi="Times New Roman" w:cs="Times New Roman"/>
            <w:b/>
            <w:bCs/>
          </w:rPr>
          <w:t>202</w:t>
        </w:r>
        <w:r w:rsidR="00BB3B9A" w:rsidRPr="0077774F">
          <w:rPr>
            <w:rStyle w:val="Hyperlink"/>
            <w:rFonts w:ascii="Times New Roman" w:hAnsi="Times New Roman" w:cs="Times New Roman"/>
            <w:b/>
            <w:bCs/>
          </w:rPr>
          <w:t>5</w:t>
        </w:r>
        <w:r w:rsidRPr="0077774F">
          <w:rPr>
            <w:rStyle w:val="Hyperlink"/>
            <w:rFonts w:ascii="Times New Roman" w:hAnsi="Times New Roman" w:cs="Times New Roman"/>
            <w:b/>
            <w:bCs/>
          </w:rPr>
          <w:t xml:space="preserve"> </w:t>
        </w:r>
        <w:r w:rsidR="00333A8D" w:rsidRPr="0077774F">
          <w:rPr>
            <w:rStyle w:val="Hyperlink"/>
            <w:rFonts w:ascii="Times New Roman" w:hAnsi="Times New Roman" w:cs="Times New Roman"/>
            <w:b/>
            <w:bCs/>
          </w:rPr>
          <w:t xml:space="preserve">AFWA </w:t>
        </w:r>
        <w:r w:rsidRPr="0077774F">
          <w:rPr>
            <w:rStyle w:val="Hyperlink"/>
            <w:rFonts w:ascii="Times New Roman" w:hAnsi="Times New Roman" w:cs="Times New Roman"/>
            <w:b/>
            <w:bCs/>
          </w:rPr>
          <w:t>Strategic Priorities</w:t>
        </w:r>
      </w:hyperlink>
      <w:r w:rsidR="0077345C" w:rsidRPr="00E65919">
        <w:rPr>
          <w:rStyle w:val="Hyperlink"/>
          <w:rFonts w:ascii="Times New Roman" w:hAnsi="Times New Roman" w:cs="Times New Roman"/>
          <w:b/>
          <w:bCs/>
          <w:u w:val="none"/>
        </w:rPr>
        <w:t xml:space="preserve"> </w:t>
      </w:r>
      <w:r w:rsidR="0077345C" w:rsidRPr="007804A1">
        <w:rPr>
          <w:rStyle w:val="Hyperlink"/>
          <w:rFonts w:ascii="Times New Roman" w:hAnsi="Times New Roman" w:cs="Times New Roman"/>
          <w:color w:val="auto"/>
          <w:u w:val="none"/>
        </w:rPr>
        <w:t xml:space="preserve">and </w:t>
      </w:r>
      <w:r w:rsidR="0077345C">
        <w:rPr>
          <w:rStyle w:val="Hyperlink"/>
          <w:rFonts w:ascii="Times New Roman" w:hAnsi="Times New Roman" w:cs="Times New Roman"/>
          <w:color w:val="auto"/>
          <w:u w:val="none"/>
        </w:rPr>
        <w:t xml:space="preserve">list the </w:t>
      </w:r>
      <w:r w:rsidR="0077774F">
        <w:rPr>
          <w:rStyle w:val="Hyperlink"/>
          <w:rFonts w:ascii="Times New Roman" w:hAnsi="Times New Roman" w:cs="Times New Roman"/>
          <w:color w:val="auto"/>
          <w:u w:val="none"/>
        </w:rPr>
        <w:t>ones your proposal addresses</w:t>
      </w:r>
      <w:r w:rsidR="0077345C">
        <w:rPr>
          <w:rStyle w:val="Hyperlink"/>
          <w:rFonts w:ascii="Times New Roman" w:hAnsi="Times New Roman" w:cs="Times New Roman"/>
          <w:color w:val="auto"/>
          <w:u w:val="none"/>
        </w:rPr>
        <w:t>.</w:t>
      </w:r>
      <w:r w:rsidRPr="007804A1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7D6AC85C" w14:textId="77777777" w:rsidR="00C774A2" w:rsidRPr="0040067F" w:rsidRDefault="00C774A2" w:rsidP="0040067F">
      <w:pPr>
        <w:spacing w:after="0" w:line="250" w:lineRule="auto"/>
        <w:ind w:right="86"/>
        <w:jc w:val="both"/>
        <w:rPr>
          <w:rFonts w:ascii="Times New Roman" w:hAnsi="Times New Roman" w:cs="Times New Roman"/>
          <w:b/>
          <w:bCs/>
        </w:rPr>
      </w:pPr>
    </w:p>
    <w:p w14:paraId="13A18960" w14:textId="282016B6" w:rsidR="00190746" w:rsidRPr="003B573D" w:rsidRDefault="0050186C" w:rsidP="00F70FE9">
      <w:pPr>
        <w:numPr>
          <w:ilvl w:val="0"/>
          <w:numId w:val="11"/>
        </w:numPr>
        <w:spacing w:after="0" w:line="250" w:lineRule="auto"/>
        <w:ind w:left="720" w:right="86"/>
        <w:jc w:val="both"/>
      </w:pPr>
      <w:r>
        <w:rPr>
          <w:rFonts w:ascii="Times New Roman" w:hAnsi="Times New Roman" w:cs="Times New Roman"/>
          <w:b/>
          <w:bCs/>
        </w:rPr>
        <w:t>Eligibility</w:t>
      </w:r>
      <w:r w:rsidR="00F70FE9">
        <w:rPr>
          <w:rFonts w:ascii="Times New Roman" w:hAnsi="Times New Roman" w:cs="Times New Roman"/>
          <w:b/>
          <w:bCs/>
        </w:rPr>
        <w:t>:</w:t>
      </w:r>
      <w:r w:rsidR="00AD0D20">
        <w:rPr>
          <w:rFonts w:ascii="Times New Roman" w:hAnsi="Times New Roman" w:cs="Times New Roman"/>
          <w:b/>
          <w:bCs/>
        </w:rPr>
        <w:t xml:space="preserve"> </w:t>
      </w:r>
      <w:r w:rsidR="0034445B">
        <w:rPr>
          <w:rFonts w:ascii="Times New Roman" w:hAnsi="Times New Roman" w:cs="Times New Roman"/>
        </w:rPr>
        <w:t xml:space="preserve">Is your project eligible according to the </w:t>
      </w:r>
      <w:r w:rsidR="00054145">
        <w:rPr>
          <w:rFonts w:ascii="Times New Roman" w:hAnsi="Times New Roman" w:cs="Times New Roman"/>
        </w:rPr>
        <w:t xml:space="preserve">Eligibility Standards for </w:t>
      </w:r>
      <w:r w:rsidR="0034445B">
        <w:rPr>
          <w:rFonts w:ascii="Times New Roman" w:hAnsi="Times New Roman" w:cs="Times New Roman"/>
        </w:rPr>
        <w:t xml:space="preserve">activities/species eligibility described in the 2025 Full Grant Proposal </w:t>
      </w:r>
      <w:r w:rsidR="009A6057">
        <w:rPr>
          <w:rFonts w:ascii="Times New Roman" w:hAnsi="Times New Roman" w:cs="Times New Roman"/>
        </w:rPr>
        <w:t>G</w:t>
      </w:r>
      <w:r w:rsidR="0034445B">
        <w:rPr>
          <w:rFonts w:ascii="Times New Roman" w:hAnsi="Times New Roman" w:cs="Times New Roman"/>
        </w:rPr>
        <w:t>uidelines</w:t>
      </w:r>
      <w:r w:rsidR="00AD0D20">
        <w:rPr>
          <w:rFonts w:ascii="Times New Roman" w:hAnsi="Times New Roman" w:cs="Times New Roman"/>
        </w:rPr>
        <w:t>?</w:t>
      </w:r>
    </w:p>
    <w:p w14:paraId="0E9182E5" w14:textId="77777777" w:rsidR="003B573D" w:rsidRDefault="003B573D" w:rsidP="003B573D">
      <w:pPr>
        <w:pStyle w:val="ListParagraph"/>
      </w:pPr>
    </w:p>
    <w:p w14:paraId="749C9E5D" w14:textId="77777777" w:rsidR="003B573D" w:rsidRDefault="003B573D" w:rsidP="003B573D">
      <w:pPr>
        <w:pStyle w:val="ListParagraph"/>
        <w:numPr>
          <w:ilvl w:val="0"/>
          <w:numId w:val="31"/>
        </w:numPr>
        <w:spacing w:after="0" w:line="250" w:lineRule="auto"/>
        <w:ind w:right="86"/>
        <w:jc w:val="both"/>
      </w:pPr>
      <w:r>
        <w:t>Yes</w:t>
      </w:r>
    </w:p>
    <w:p w14:paraId="3362CCA9" w14:textId="36D4382E" w:rsidR="00F70FE9" w:rsidRPr="003B573D" w:rsidRDefault="003B573D" w:rsidP="003B573D">
      <w:pPr>
        <w:pStyle w:val="ListParagraph"/>
        <w:numPr>
          <w:ilvl w:val="0"/>
          <w:numId w:val="31"/>
        </w:numPr>
        <w:spacing w:after="0" w:line="250" w:lineRule="auto"/>
        <w:ind w:right="86"/>
        <w:jc w:val="both"/>
      </w:pPr>
      <w:r>
        <w:t>No</w:t>
      </w:r>
      <w:r>
        <w:tab/>
      </w:r>
      <w:r>
        <w:tab/>
      </w:r>
      <w:r>
        <w:tab/>
      </w:r>
    </w:p>
    <w:p w14:paraId="503C3B7A" w14:textId="77777777" w:rsidR="00951AFC" w:rsidRPr="00951AFC" w:rsidRDefault="00951AFC" w:rsidP="00730606"/>
    <w:p w14:paraId="3C519D51" w14:textId="77978BDF" w:rsidR="00A375B3" w:rsidRDefault="00A375B3">
      <w:pPr>
        <w:numPr>
          <w:ilvl w:val="0"/>
          <w:numId w:val="11"/>
        </w:numPr>
        <w:spacing w:after="0" w:line="250" w:lineRule="auto"/>
        <w:ind w:left="720" w:right="86"/>
        <w:jc w:val="both"/>
        <w:rPr>
          <w:rFonts w:ascii="Times New Roman" w:eastAsia="Cambria" w:hAnsi="Times New Roman" w:cs="Times New Roman"/>
          <w:bCs/>
          <w:color w:val="auto"/>
          <w:lang w:bidi="en-US"/>
        </w:rPr>
      </w:pPr>
      <w:r w:rsidRPr="0055621B">
        <w:rPr>
          <w:rFonts w:ascii="Times New Roman" w:hAnsi="Times New Roman" w:cs="Times New Roman"/>
          <w:b/>
          <w:bCs/>
        </w:rPr>
        <w:t>Funding</w:t>
      </w:r>
      <w:r w:rsidRPr="0055621B">
        <w:rPr>
          <w:rFonts w:ascii="Times New Roman" w:eastAsia="Cambria" w:hAnsi="Times New Roman" w:cs="Times New Roman"/>
          <w:b/>
          <w:bCs/>
          <w:color w:val="auto"/>
          <w:lang w:bidi="en-US"/>
        </w:rPr>
        <w:t xml:space="preserve"> Program(s)</w:t>
      </w:r>
      <w:r w:rsidR="004F4386">
        <w:rPr>
          <w:rFonts w:ascii="Times New Roman" w:eastAsia="Cambria" w:hAnsi="Times New Roman" w:cs="Times New Roman"/>
          <w:b/>
          <w:bCs/>
          <w:color w:val="auto"/>
          <w:lang w:bidi="en-US"/>
        </w:rPr>
        <w:t>.</w:t>
      </w:r>
      <w:r w:rsidRPr="00334C75">
        <w:rPr>
          <w:rFonts w:ascii="Times New Roman" w:eastAsia="Cambria" w:hAnsi="Times New Roman" w:cs="Times New Roman"/>
          <w:bCs/>
          <w:color w:val="auto"/>
          <w:lang w:bidi="en-US"/>
        </w:rPr>
        <w:t xml:space="preserve">  Identify grant program(s) relevant to your proposal:</w:t>
      </w:r>
    </w:p>
    <w:p w14:paraId="44DA2738" w14:textId="77777777" w:rsidR="003B573D" w:rsidRPr="00334C75" w:rsidRDefault="003B573D" w:rsidP="003B573D">
      <w:pPr>
        <w:spacing w:after="0" w:line="250" w:lineRule="auto"/>
        <w:ind w:left="720" w:right="86"/>
        <w:jc w:val="both"/>
        <w:rPr>
          <w:rFonts w:ascii="Times New Roman" w:eastAsia="Cambria" w:hAnsi="Times New Roman" w:cs="Times New Roman"/>
          <w:bCs/>
          <w:color w:val="auto"/>
          <w:lang w:bidi="en-US"/>
        </w:rPr>
      </w:pPr>
    </w:p>
    <w:p w14:paraId="3C2E9376" w14:textId="752445F8" w:rsidR="004C4702" w:rsidRPr="004C4702" w:rsidRDefault="004C4702" w:rsidP="0043702F">
      <w:pPr>
        <w:pStyle w:val="ListParagraph"/>
        <w:widowControl w:val="0"/>
        <w:numPr>
          <w:ilvl w:val="0"/>
          <w:numId w:val="30"/>
        </w:numPr>
        <w:tabs>
          <w:tab w:val="left" w:pos="940"/>
        </w:tabs>
        <w:autoSpaceDE w:val="0"/>
        <w:autoSpaceDN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A375B3">
        <w:rPr>
          <w:rFonts w:ascii="Times New Roman" w:hAnsi="Times New Roman" w:cs="Times New Roman"/>
        </w:rPr>
        <w:t>Traditional Multistate Conservation</w:t>
      </w:r>
      <w:r w:rsidR="00CB0F6B">
        <w:rPr>
          <w:rFonts w:ascii="Times New Roman" w:hAnsi="Times New Roman" w:cs="Times New Roman"/>
        </w:rPr>
        <w:t xml:space="preserve"> Grant</w:t>
      </w:r>
      <w:r w:rsidRPr="00A375B3">
        <w:rPr>
          <w:rFonts w:ascii="Times New Roman" w:hAnsi="Times New Roman" w:cs="Times New Roman"/>
        </w:rPr>
        <w:t xml:space="preserve"> Program </w:t>
      </w:r>
      <w:r w:rsidR="0096573D">
        <w:rPr>
          <w:rFonts w:ascii="Times New Roman" w:hAnsi="Times New Roman" w:cs="Times New Roman"/>
        </w:rPr>
        <w:t>–</w:t>
      </w:r>
      <w:r w:rsidRPr="00A375B3">
        <w:rPr>
          <w:rFonts w:ascii="Times New Roman" w:hAnsi="Times New Roman" w:cs="Times New Roman"/>
        </w:rPr>
        <w:t xml:space="preserve"> Wildlife</w:t>
      </w:r>
      <w:r w:rsidR="0096573D">
        <w:rPr>
          <w:rFonts w:ascii="Times New Roman" w:hAnsi="Times New Roman" w:cs="Times New Roman"/>
        </w:rPr>
        <w:t xml:space="preserve"> </w:t>
      </w:r>
      <w:r w:rsidRPr="00A375B3">
        <w:rPr>
          <w:rFonts w:ascii="Times New Roman" w:hAnsi="Times New Roman" w:cs="Times New Roman"/>
        </w:rPr>
        <w:t>Restoration (T-MSCGP WR)</w:t>
      </w:r>
    </w:p>
    <w:p w14:paraId="794A7766" w14:textId="54AD6242" w:rsidR="0096573D" w:rsidRPr="0060097C" w:rsidRDefault="0096573D" w:rsidP="0043702F">
      <w:pPr>
        <w:pStyle w:val="ListParagraph"/>
        <w:widowControl w:val="0"/>
        <w:numPr>
          <w:ilvl w:val="0"/>
          <w:numId w:val="30"/>
        </w:numPr>
        <w:tabs>
          <w:tab w:val="left" w:pos="940"/>
        </w:tabs>
        <w:autoSpaceDE w:val="0"/>
        <w:autoSpaceDN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60097C">
        <w:rPr>
          <w:rFonts w:ascii="Times New Roman" w:hAnsi="Times New Roman" w:cs="Times New Roman"/>
        </w:rPr>
        <w:t xml:space="preserve">Modern Multistate Conservation </w:t>
      </w:r>
      <w:r w:rsidR="00CB0F6B">
        <w:rPr>
          <w:rFonts w:ascii="Times New Roman" w:hAnsi="Times New Roman" w:cs="Times New Roman"/>
        </w:rPr>
        <w:t xml:space="preserve">Grant </w:t>
      </w:r>
      <w:r w:rsidRPr="0060097C">
        <w:rPr>
          <w:rFonts w:ascii="Times New Roman" w:hAnsi="Times New Roman" w:cs="Times New Roman"/>
        </w:rPr>
        <w:t xml:space="preserve">Program </w:t>
      </w:r>
      <w:r>
        <w:rPr>
          <w:rFonts w:ascii="Times New Roman" w:hAnsi="Times New Roman" w:cs="Times New Roman"/>
        </w:rPr>
        <w:t>–</w:t>
      </w:r>
      <w:r w:rsidRPr="0060097C">
        <w:rPr>
          <w:rFonts w:ascii="Times New Roman" w:hAnsi="Times New Roman" w:cs="Times New Roman"/>
        </w:rPr>
        <w:t xml:space="preserve"> Wildlife</w:t>
      </w:r>
      <w:r>
        <w:rPr>
          <w:rFonts w:ascii="Times New Roman" w:hAnsi="Times New Roman" w:cs="Times New Roman"/>
        </w:rPr>
        <w:t xml:space="preserve"> </w:t>
      </w:r>
      <w:r w:rsidRPr="0060097C">
        <w:rPr>
          <w:rFonts w:ascii="Times New Roman" w:hAnsi="Times New Roman" w:cs="Times New Roman"/>
        </w:rPr>
        <w:t>Restoration</w:t>
      </w:r>
      <w:r>
        <w:rPr>
          <w:rFonts w:ascii="Times New Roman" w:hAnsi="Times New Roman" w:cs="Times New Roman"/>
        </w:rPr>
        <w:t xml:space="preserve"> (R3-MSCGP WR)</w:t>
      </w:r>
    </w:p>
    <w:p w14:paraId="455D749A" w14:textId="4ECB40CC" w:rsidR="00951AFC" w:rsidRDefault="00951AFC" w:rsidP="0043702F">
      <w:pPr>
        <w:pStyle w:val="ListParagraph"/>
        <w:widowControl w:val="0"/>
        <w:numPr>
          <w:ilvl w:val="0"/>
          <w:numId w:val="30"/>
        </w:numPr>
        <w:tabs>
          <w:tab w:val="left" w:pos="940"/>
        </w:tabs>
        <w:autoSpaceDE w:val="0"/>
        <w:autoSpaceDN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60097C">
        <w:rPr>
          <w:rFonts w:ascii="Times New Roman" w:hAnsi="Times New Roman" w:cs="Times New Roman"/>
        </w:rPr>
        <w:t xml:space="preserve">Traditional Multistate Conservation </w:t>
      </w:r>
      <w:r w:rsidR="00CB0F6B">
        <w:rPr>
          <w:rFonts w:ascii="Times New Roman" w:hAnsi="Times New Roman" w:cs="Times New Roman"/>
        </w:rPr>
        <w:t xml:space="preserve">Grant </w:t>
      </w:r>
      <w:r w:rsidRPr="0060097C">
        <w:rPr>
          <w:rFonts w:ascii="Times New Roman" w:hAnsi="Times New Roman" w:cs="Times New Roman"/>
        </w:rPr>
        <w:t xml:space="preserve">Program </w:t>
      </w:r>
      <w:r w:rsidR="0096573D">
        <w:rPr>
          <w:rFonts w:ascii="Times New Roman" w:hAnsi="Times New Roman" w:cs="Times New Roman"/>
        </w:rPr>
        <w:t>–</w:t>
      </w:r>
      <w:r w:rsidRPr="0060097C">
        <w:rPr>
          <w:rFonts w:ascii="Times New Roman" w:hAnsi="Times New Roman" w:cs="Times New Roman"/>
        </w:rPr>
        <w:t xml:space="preserve"> Sport</w:t>
      </w:r>
      <w:r w:rsidR="0096573D">
        <w:rPr>
          <w:rFonts w:ascii="Times New Roman" w:hAnsi="Times New Roman" w:cs="Times New Roman"/>
        </w:rPr>
        <w:t xml:space="preserve"> </w:t>
      </w:r>
      <w:r w:rsidRPr="0060097C">
        <w:rPr>
          <w:rFonts w:ascii="Times New Roman" w:hAnsi="Times New Roman" w:cs="Times New Roman"/>
        </w:rPr>
        <w:t>Fish Restoration</w:t>
      </w:r>
      <w:r>
        <w:rPr>
          <w:rFonts w:ascii="Times New Roman" w:hAnsi="Times New Roman" w:cs="Times New Roman"/>
        </w:rPr>
        <w:t xml:space="preserve"> (T-MSCGP SFR)</w:t>
      </w:r>
    </w:p>
    <w:p w14:paraId="305A9242" w14:textId="77777777" w:rsidR="003B573D" w:rsidRDefault="003B573D" w:rsidP="0043702F">
      <w:pPr>
        <w:spacing w:before="120" w:after="120"/>
        <w:rPr>
          <w:lang w:bidi="en-US"/>
        </w:rPr>
      </w:pPr>
    </w:p>
    <w:p w14:paraId="6EE1760D" w14:textId="79211C17" w:rsidR="00054145" w:rsidRDefault="001B0C01" w:rsidP="00334C75">
      <w:pPr>
        <w:pStyle w:val="Heading1"/>
        <w:keepNext w:val="0"/>
        <w:keepLines w:val="0"/>
        <w:widowControl w:val="0"/>
        <w:autoSpaceDE w:val="0"/>
        <w:autoSpaceDN w:val="0"/>
        <w:spacing w:before="119" w:after="120" w:line="240" w:lineRule="auto"/>
        <w:ind w:left="0" w:right="0" w:firstLine="0"/>
        <w:jc w:val="both"/>
        <w:rPr>
          <w:rFonts w:eastAsia="Cambria"/>
          <w:b w:val="0"/>
          <w:color w:val="auto"/>
          <w:sz w:val="22"/>
          <w:lang w:bidi="en-US"/>
        </w:rPr>
      </w:pPr>
      <w:r w:rsidRPr="00054145">
        <w:rPr>
          <w:rFonts w:eastAsia="Cambria"/>
          <w:color w:val="auto"/>
          <w:sz w:val="22"/>
          <w:lang w:bidi="en-US"/>
        </w:rPr>
        <w:t>PROJECT STATEMENT</w:t>
      </w:r>
      <w:r w:rsidR="00054145" w:rsidRPr="00054145">
        <w:rPr>
          <w:rFonts w:eastAsia="Cambria"/>
          <w:color w:val="auto"/>
          <w:sz w:val="22"/>
          <w:lang w:bidi="en-US"/>
        </w:rPr>
        <w:t>.</w:t>
      </w:r>
      <w:r w:rsidR="00054145" w:rsidRPr="0043702F">
        <w:rPr>
          <w:rFonts w:eastAsia="Cambria"/>
          <w:b w:val="0"/>
          <w:bCs/>
          <w:color w:val="auto"/>
          <w:sz w:val="22"/>
          <w:lang w:bidi="en-US"/>
        </w:rPr>
        <w:t xml:space="preserve"> </w:t>
      </w:r>
      <w:r w:rsidR="00054145" w:rsidRPr="00054145">
        <w:rPr>
          <w:rFonts w:eastAsia="Cambria"/>
          <w:b w:val="0"/>
          <w:color w:val="auto"/>
          <w:sz w:val="22"/>
          <w:lang w:bidi="en-US"/>
        </w:rPr>
        <w:t xml:space="preserve">Complete each section below following instructions provided in the MSCGP Full Grant Proposal Guidelines. </w:t>
      </w:r>
      <w:r w:rsidR="004A6DEF">
        <w:rPr>
          <w:rFonts w:eastAsia="Cambria"/>
          <w:b w:val="0"/>
          <w:color w:val="auto"/>
          <w:sz w:val="22"/>
          <w:lang w:bidi="en-US"/>
        </w:rPr>
        <w:t>Use the separate Budget Table and Budget Narrative templates for budget information and submit as a separate file.</w:t>
      </w:r>
    </w:p>
    <w:p w14:paraId="52E992F6" w14:textId="6F486001" w:rsidR="00E1588F" w:rsidRPr="00054145" w:rsidRDefault="006F63EC" w:rsidP="00410E83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054145">
        <w:rPr>
          <w:rFonts w:ascii="Times New Roman" w:hAnsi="Times New Roman" w:cs="Times New Roman"/>
          <w:b/>
          <w:bCs/>
        </w:rPr>
        <w:t>Need</w:t>
      </w:r>
      <w:r w:rsidR="00D91948" w:rsidRPr="00054145">
        <w:rPr>
          <w:rFonts w:ascii="Times New Roman" w:hAnsi="Times New Roman" w:cs="Times New Roman"/>
          <w:b/>
          <w:bCs/>
        </w:rPr>
        <w:t xml:space="preserve">:  </w:t>
      </w:r>
    </w:p>
    <w:p w14:paraId="50BF6051" w14:textId="77777777" w:rsidR="003B573D" w:rsidRPr="00EE334E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03E6D967" w14:textId="4728B88F" w:rsidR="002C0A45" w:rsidRPr="003B573D" w:rsidRDefault="001541C4" w:rsidP="003B573D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>Purpose:</w:t>
      </w:r>
      <w:r w:rsidRPr="00EE334E">
        <w:rPr>
          <w:rFonts w:ascii="Times New Roman" w:hAnsi="Times New Roman" w:cs="Times New Roman"/>
          <w:b/>
          <w:bCs/>
        </w:rPr>
        <w:t xml:space="preserve"> </w:t>
      </w:r>
    </w:p>
    <w:p w14:paraId="4152F893" w14:textId="77777777" w:rsidR="003B573D" w:rsidRPr="00EE334E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1087A9D3" w14:textId="3799D23C" w:rsidR="00E1588F" w:rsidRPr="00EE334E" w:rsidRDefault="006F63EC" w:rsidP="0022007C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3B573D">
        <w:rPr>
          <w:rFonts w:ascii="Times New Roman" w:hAnsi="Times New Roman" w:cs="Times New Roman"/>
          <w:b/>
          <w:bCs/>
        </w:rPr>
        <w:t>Objectives</w:t>
      </w:r>
      <w:r w:rsidR="003E1601" w:rsidRPr="003B573D">
        <w:rPr>
          <w:rFonts w:ascii="Times New Roman" w:hAnsi="Times New Roman" w:cs="Times New Roman"/>
          <w:b/>
          <w:bCs/>
        </w:rPr>
        <w:t xml:space="preserve">: </w:t>
      </w:r>
    </w:p>
    <w:p w14:paraId="137856CA" w14:textId="77777777" w:rsidR="003B573D" w:rsidRPr="00EE334E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659545EA" w14:textId="272ED37A" w:rsidR="00E1588F" w:rsidRPr="00EE334E" w:rsidRDefault="008203E0" w:rsidP="003B573D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 xml:space="preserve">Approach: </w:t>
      </w:r>
    </w:p>
    <w:p w14:paraId="50313E10" w14:textId="77777777" w:rsidR="003B573D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141CCEFB" w14:textId="3AA0DDC7" w:rsidR="00E1588F" w:rsidRPr="00EE334E" w:rsidRDefault="00F47654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 xml:space="preserve">Results or Benefits Expected: </w:t>
      </w:r>
    </w:p>
    <w:p w14:paraId="36D1172E" w14:textId="77777777" w:rsidR="00E1588F" w:rsidRPr="00EE334E" w:rsidRDefault="00E1588F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7C814839" w14:textId="77777777" w:rsidR="003B573D" w:rsidRPr="00EE334E" w:rsidRDefault="00182885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1588F">
        <w:rPr>
          <w:rFonts w:ascii="Times New Roman" w:hAnsi="Times New Roman" w:cs="Times New Roman"/>
          <w:b/>
          <w:bCs/>
        </w:rPr>
        <w:t xml:space="preserve">Deliverables:  </w:t>
      </w:r>
    </w:p>
    <w:p w14:paraId="5EFC32C9" w14:textId="77777777" w:rsidR="003B573D" w:rsidRPr="00EE334E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1EEBD210" w14:textId="0A11E11B" w:rsidR="006968AE" w:rsidRPr="003B573D" w:rsidRDefault="00F342FA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EE334E">
        <w:rPr>
          <w:rFonts w:ascii="Times New Roman" w:hAnsi="Times New Roman" w:cs="Times New Roman"/>
          <w:b/>
          <w:bCs/>
        </w:rPr>
        <w:t>Timeline:</w:t>
      </w:r>
      <w:r w:rsidR="008D3269" w:rsidRPr="00EE334E">
        <w:rPr>
          <w:rFonts w:ascii="Times New Roman" w:hAnsi="Times New Roman" w:cs="Times New Roman"/>
          <w:b/>
          <w:bCs/>
        </w:rPr>
        <w:t xml:space="preserve"> </w:t>
      </w:r>
    </w:p>
    <w:p w14:paraId="25378F6F" w14:textId="77777777" w:rsidR="003B573D" w:rsidRPr="00EE334E" w:rsidRDefault="003B573D" w:rsidP="00EE334E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57BE73DD" w14:textId="77777777" w:rsidR="00EE334E" w:rsidRDefault="00CB3CE7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F9626B">
        <w:rPr>
          <w:rFonts w:ascii="Times New Roman" w:hAnsi="Times New Roman" w:cs="Times New Roman"/>
          <w:b/>
          <w:bCs/>
        </w:rPr>
        <w:t>Monitoring and Evaluation:</w:t>
      </w:r>
    </w:p>
    <w:p w14:paraId="406FD800" w14:textId="77777777" w:rsidR="00EE334E" w:rsidRPr="00EE334E" w:rsidRDefault="00EE334E" w:rsidP="00EE334E">
      <w:pPr>
        <w:pStyle w:val="ListParagraph"/>
        <w:rPr>
          <w:rFonts w:ascii="Times New Roman" w:hAnsi="Times New Roman" w:cs="Times New Roman"/>
          <w:b/>
          <w:bCs/>
        </w:rPr>
      </w:pPr>
    </w:p>
    <w:p w14:paraId="52BD1E2D" w14:textId="0B0DA584" w:rsidR="008744A9" w:rsidRPr="00EE334E" w:rsidRDefault="008744A9" w:rsidP="00EE334E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b/>
          <w:bCs/>
        </w:rPr>
      </w:pPr>
      <w:r w:rsidRPr="00F71D30">
        <w:rPr>
          <w:rFonts w:ascii="Times New Roman" w:hAnsi="Times New Roman" w:cs="Times New Roman"/>
          <w:b/>
          <w:bCs/>
        </w:rPr>
        <w:t xml:space="preserve">Qualifications of Key Personnel: </w:t>
      </w:r>
    </w:p>
    <w:p w14:paraId="4DF7B1E1" w14:textId="77777777" w:rsidR="00427FA7" w:rsidRDefault="00427FA7" w:rsidP="00054145">
      <w:pPr>
        <w:pStyle w:val="ListParagraph"/>
        <w:spacing w:before="240" w:after="240"/>
        <w:jc w:val="both"/>
        <w:rPr>
          <w:rFonts w:ascii="Times New Roman" w:hAnsi="Times New Roman" w:cs="Times New Roman"/>
          <w:lang w:bidi="en-US"/>
        </w:rPr>
      </w:pPr>
    </w:p>
    <w:sectPr w:rsidR="00427FA7" w:rsidSect="00BA78BC">
      <w:footerReference w:type="even" r:id="rId23"/>
      <w:footerReference w:type="default" r:id="rId24"/>
      <w:footnotePr>
        <w:numRestart w:val="eachPage"/>
      </w:footnotePr>
      <w:pgSz w:w="12240" w:h="15840"/>
      <w:pgMar w:top="1080" w:right="1080" w:bottom="1080" w:left="1080" w:header="720" w:footer="37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5808A" w14:textId="77777777" w:rsidR="00F56041" w:rsidRDefault="00F56041">
      <w:pPr>
        <w:spacing w:after="0" w:line="240" w:lineRule="auto"/>
      </w:pPr>
      <w:r>
        <w:separator/>
      </w:r>
    </w:p>
  </w:endnote>
  <w:endnote w:type="continuationSeparator" w:id="0">
    <w:p w14:paraId="3FE1BB3E" w14:textId="77777777" w:rsidR="00F56041" w:rsidRDefault="00F56041">
      <w:pPr>
        <w:spacing w:after="0" w:line="240" w:lineRule="auto"/>
      </w:pPr>
      <w:r>
        <w:continuationSeparator/>
      </w:r>
    </w:p>
  </w:endnote>
  <w:endnote w:type="continuationNotice" w:id="1">
    <w:p w14:paraId="112758AF" w14:textId="77777777" w:rsidR="00F56041" w:rsidRDefault="00F560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31CF8" w14:textId="77777777" w:rsidR="001541C4" w:rsidRDefault="001541C4">
    <w:pPr>
      <w:spacing w:after="0"/>
      <w:ind w:right="65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2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  <w:p w14:paraId="1B3B22BF" w14:textId="77777777" w:rsidR="001541C4" w:rsidRDefault="001541C4">
    <w:pPr>
      <w:spacing w:after="0"/>
      <w:ind w:left="1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8D5C6" w14:textId="6FD4F96A" w:rsidR="001541C4" w:rsidRDefault="001541C4">
    <w:pPr>
      <w:spacing w:after="0"/>
      <w:ind w:right="65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DB7912">
      <w:rPr>
        <w:rFonts w:ascii="Times New Roman" w:eastAsia="Times New Roman" w:hAnsi="Times New Roman" w:cs="Times New Roman"/>
        <w:noProof/>
        <w:sz w:val="24"/>
      </w:rPr>
      <w:t>3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  <w:p w14:paraId="0D4DBF96" w14:textId="77777777" w:rsidR="001541C4" w:rsidRDefault="001541C4">
    <w:pPr>
      <w:spacing w:after="0"/>
      <w:ind w:left="1"/>
    </w:pP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AB2BB" w14:textId="77777777" w:rsidR="00F56041" w:rsidRDefault="00F56041">
      <w:pPr>
        <w:spacing w:after="0"/>
        <w:ind w:left="1"/>
      </w:pPr>
      <w:r>
        <w:separator/>
      </w:r>
    </w:p>
  </w:footnote>
  <w:footnote w:type="continuationSeparator" w:id="0">
    <w:p w14:paraId="6CAC07A0" w14:textId="77777777" w:rsidR="00F56041" w:rsidRDefault="00F56041">
      <w:pPr>
        <w:spacing w:after="0"/>
        <w:ind w:left="1"/>
      </w:pPr>
      <w:r>
        <w:continuationSeparator/>
      </w:r>
    </w:p>
  </w:footnote>
  <w:footnote w:type="continuationNotice" w:id="1">
    <w:p w14:paraId="01E67902" w14:textId="77777777" w:rsidR="00F56041" w:rsidRDefault="00F5604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5.55pt;height:15.55pt" o:bullet="t">
        <v:imagedata r:id="rId1" o:title="Checkbox"/>
      </v:shape>
    </w:pict>
  </w:numPicBullet>
  <w:abstractNum w:abstractNumId="0" w15:restartNumberingAfterBreak="0">
    <w:nsid w:val="00CD7A06"/>
    <w:multiLevelType w:val="hybridMultilevel"/>
    <w:tmpl w:val="5B6CA39A"/>
    <w:lvl w:ilvl="0" w:tplc="FFFFFFFF">
      <w:start w:val="1"/>
      <w:numFmt w:val="lowerRoman"/>
      <w:lvlText w:val="%1."/>
      <w:lvlJc w:val="right"/>
      <w:pPr>
        <w:ind w:left="1980" w:hanging="360"/>
      </w:pPr>
    </w:lvl>
    <w:lvl w:ilvl="1" w:tplc="FFFFFFFF" w:tentative="1">
      <w:start w:val="1"/>
      <w:numFmt w:val="lowerLetter"/>
      <w:lvlText w:val="%2."/>
      <w:lvlJc w:val="left"/>
      <w:pPr>
        <w:ind w:left="2700" w:hanging="360"/>
      </w:pPr>
    </w:lvl>
    <w:lvl w:ilvl="2" w:tplc="FFFFFFFF" w:tentative="1">
      <w:start w:val="1"/>
      <w:numFmt w:val="lowerRoman"/>
      <w:lvlText w:val="%3."/>
      <w:lvlJc w:val="right"/>
      <w:pPr>
        <w:ind w:left="3420" w:hanging="180"/>
      </w:pPr>
    </w:lvl>
    <w:lvl w:ilvl="3" w:tplc="FFFFFFFF" w:tentative="1">
      <w:start w:val="1"/>
      <w:numFmt w:val="decimal"/>
      <w:lvlText w:val="%4."/>
      <w:lvlJc w:val="left"/>
      <w:pPr>
        <w:ind w:left="4140" w:hanging="360"/>
      </w:pPr>
    </w:lvl>
    <w:lvl w:ilvl="4" w:tplc="FFFFFFFF" w:tentative="1">
      <w:start w:val="1"/>
      <w:numFmt w:val="lowerLetter"/>
      <w:lvlText w:val="%5."/>
      <w:lvlJc w:val="left"/>
      <w:pPr>
        <w:ind w:left="4860" w:hanging="360"/>
      </w:pPr>
    </w:lvl>
    <w:lvl w:ilvl="5" w:tplc="FFFFFFFF" w:tentative="1">
      <w:start w:val="1"/>
      <w:numFmt w:val="lowerRoman"/>
      <w:lvlText w:val="%6."/>
      <w:lvlJc w:val="right"/>
      <w:pPr>
        <w:ind w:left="5580" w:hanging="180"/>
      </w:pPr>
    </w:lvl>
    <w:lvl w:ilvl="6" w:tplc="FFFFFFFF" w:tentative="1">
      <w:start w:val="1"/>
      <w:numFmt w:val="decimal"/>
      <w:lvlText w:val="%7."/>
      <w:lvlJc w:val="left"/>
      <w:pPr>
        <w:ind w:left="6300" w:hanging="360"/>
      </w:pPr>
    </w:lvl>
    <w:lvl w:ilvl="7" w:tplc="FFFFFFFF" w:tentative="1">
      <w:start w:val="1"/>
      <w:numFmt w:val="lowerLetter"/>
      <w:lvlText w:val="%8."/>
      <w:lvlJc w:val="left"/>
      <w:pPr>
        <w:ind w:left="7020" w:hanging="360"/>
      </w:pPr>
    </w:lvl>
    <w:lvl w:ilvl="8" w:tplc="FFFFFFFF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" w15:restartNumberingAfterBreak="0">
    <w:nsid w:val="05B35D8E"/>
    <w:multiLevelType w:val="hybridMultilevel"/>
    <w:tmpl w:val="DB98124A"/>
    <w:lvl w:ilvl="0" w:tplc="6DA6F09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A8449F"/>
    <w:multiLevelType w:val="hybridMultilevel"/>
    <w:tmpl w:val="649E6DE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2"/>
      <w:numFmt w:val="lowerLetter"/>
      <w:lvlText w:val="%3."/>
      <w:lvlJc w:val="left"/>
      <w:pPr>
        <w:ind w:left="1980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835" w:hanging="675"/>
      </w:pPr>
      <w:rPr>
        <w:rFonts w:ascii="Times New Roman" w:eastAsia="Times New Roman" w:hAnsi="Times New Roman" w:cs="Times New Roman" w:hint="default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1D1C4C"/>
    <w:multiLevelType w:val="hybridMultilevel"/>
    <w:tmpl w:val="B8BC8488"/>
    <w:lvl w:ilvl="0" w:tplc="BF3E2CA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C341C6"/>
    <w:multiLevelType w:val="hybridMultilevel"/>
    <w:tmpl w:val="64B4D40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D17BF"/>
    <w:multiLevelType w:val="hybridMultilevel"/>
    <w:tmpl w:val="53007F5E"/>
    <w:lvl w:ilvl="0" w:tplc="BF3E2CAE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F6C1F42"/>
    <w:multiLevelType w:val="hybridMultilevel"/>
    <w:tmpl w:val="BC1C04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721F86"/>
    <w:multiLevelType w:val="hybridMultilevel"/>
    <w:tmpl w:val="3D0A2EC2"/>
    <w:lvl w:ilvl="0" w:tplc="E93C515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0A08F6"/>
    <w:multiLevelType w:val="hybridMultilevel"/>
    <w:tmpl w:val="5B6CA39A"/>
    <w:lvl w:ilvl="0" w:tplc="FFFFFFFF">
      <w:start w:val="1"/>
      <w:numFmt w:val="lowerRoman"/>
      <w:lvlText w:val="%1."/>
      <w:lvlJc w:val="right"/>
      <w:pPr>
        <w:ind w:left="1980" w:hanging="360"/>
      </w:pPr>
    </w:lvl>
    <w:lvl w:ilvl="1" w:tplc="FFFFFFFF" w:tentative="1">
      <w:start w:val="1"/>
      <w:numFmt w:val="lowerLetter"/>
      <w:lvlText w:val="%2."/>
      <w:lvlJc w:val="left"/>
      <w:pPr>
        <w:ind w:left="2700" w:hanging="360"/>
      </w:pPr>
    </w:lvl>
    <w:lvl w:ilvl="2" w:tplc="FFFFFFFF" w:tentative="1">
      <w:start w:val="1"/>
      <w:numFmt w:val="lowerRoman"/>
      <w:lvlText w:val="%3."/>
      <w:lvlJc w:val="right"/>
      <w:pPr>
        <w:ind w:left="3420" w:hanging="180"/>
      </w:pPr>
    </w:lvl>
    <w:lvl w:ilvl="3" w:tplc="FFFFFFFF" w:tentative="1">
      <w:start w:val="1"/>
      <w:numFmt w:val="decimal"/>
      <w:lvlText w:val="%4."/>
      <w:lvlJc w:val="left"/>
      <w:pPr>
        <w:ind w:left="4140" w:hanging="360"/>
      </w:pPr>
    </w:lvl>
    <w:lvl w:ilvl="4" w:tplc="FFFFFFFF" w:tentative="1">
      <w:start w:val="1"/>
      <w:numFmt w:val="lowerLetter"/>
      <w:lvlText w:val="%5."/>
      <w:lvlJc w:val="left"/>
      <w:pPr>
        <w:ind w:left="4860" w:hanging="360"/>
      </w:pPr>
    </w:lvl>
    <w:lvl w:ilvl="5" w:tplc="FFFFFFFF" w:tentative="1">
      <w:start w:val="1"/>
      <w:numFmt w:val="lowerRoman"/>
      <w:lvlText w:val="%6."/>
      <w:lvlJc w:val="right"/>
      <w:pPr>
        <w:ind w:left="5580" w:hanging="180"/>
      </w:pPr>
    </w:lvl>
    <w:lvl w:ilvl="6" w:tplc="FFFFFFFF" w:tentative="1">
      <w:start w:val="1"/>
      <w:numFmt w:val="decimal"/>
      <w:lvlText w:val="%7."/>
      <w:lvlJc w:val="left"/>
      <w:pPr>
        <w:ind w:left="6300" w:hanging="360"/>
      </w:pPr>
    </w:lvl>
    <w:lvl w:ilvl="7" w:tplc="FFFFFFFF" w:tentative="1">
      <w:start w:val="1"/>
      <w:numFmt w:val="lowerLetter"/>
      <w:lvlText w:val="%8."/>
      <w:lvlJc w:val="left"/>
      <w:pPr>
        <w:ind w:left="7020" w:hanging="360"/>
      </w:pPr>
    </w:lvl>
    <w:lvl w:ilvl="8" w:tplc="FFFFFFFF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" w15:restartNumberingAfterBreak="0">
    <w:nsid w:val="29A441C7"/>
    <w:multiLevelType w:val="hybridMultilevel"/>
    <w:tmpl w:val="6CFEED6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CD2DFE"/>
    <w:multiLevelType w:val="hybridMultilevel"/>
    <w:tmpl w:val="5B6CA39A"/>
    <w:lvl w:ilvl="0" w:tplc="0409001B">
      <w:start w:val="1"/>
      <w:numFmt w:val="lowerRoman"/>
      <w:lvlText w:val="%1."/>
      <w:lvlJc w:val="righ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1" w15:restartNumberingAfterBreak="0">
    <w:nsid w:val="2E064904"/>
    <w:multiLevelType w:val="hybridMultilevel"/>
    <w:tmpl w:val="C5362BB8"/>
    <w:lvl w:ilvl="0" w:tplc="B7D8934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AD145F"/>
    <w:multiLevelType w:val="hybridMultilevel"/>
    <w:tmpl w:val="98440B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1B65BA"/>
    <w:multiLevelType w:val="hybridMultilevel"/>
    <w:tmpl w:val="FB103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62322"/>
    <w:multiLevelType w:val="hybridMultilevel"/>
    <w:tmpl w:val="CCC8A6F4"/>
    <w:lvl w:ilvl="0" w:tplc="9D9C0964">
      <w:start w:val="1"/>
      <w:numFmt w:val="decimal"/>
      <w:lvlText w:val="%1."/>
      <w:lvlJc w:val="left"/>
      <w:pPr>
        <w:ind w:left="972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BCFDA6">
      <w:start w:val="1"/>
      <w:numFmt w:val="lowerLetter"/>
      <w:lvlText w:val="%2"/>
      <w:lvlJc w:val="left"/>
      <w:pPr>
        <w:ind w:left="16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CE2CEA">
      <w:start w:val="1"/>
      <w:numFmt w:val="lowerRoman"/>
      <w:lvlText w:val="%3"/>
      <w:lvlJc w:val="left"/>
      <w:pPr>
        <w:ind w:left="2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4F69D14">
      <w:start w:val="1"/>
      <w:numFmt w:val="decimal"/>
      <w:lvlText w:val="%4"/>
      <w:lvlJc w:val="left"/>
      <w:pPr>
        <w:ind w:left="3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623AA4">
      <w:start w:val="1"/>
      <w:numFmt w:val="lowerLetter"/>
      <w:lvlText w:val="%5"/>
      <w:lvlJc w:val="left"/>
      <w:pPr>
        <w:ind w:left="3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BE2E38">
      <w:start w:val="1"/>
      <w:numFmt w:val="lowerRoman"/>
      <w:lvlText w:val="%6"/>
      <w:lvlJc w:val="left"/>
      <w:pPr>
        <w:ind w:left="4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4C9EC">
      <w:start w:val="1"/>
      <w:numFmt w:val="decimal"/>
      <w:lvlText w:val="%7"/>
      <w:lvlJc w:val="left"/>
      <w:pPr>
        <w:ind w:left="5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CEB4F0">
      <w:start w:val="1"/>
      <w:numFmt w:val="lowerLetter"/>
      <w:lvlText w:val="%8"/>
      <w:lvlJc w:val="left"/>
      <w:pPr>
        <w:ind w:left="5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067E94">
      <w:start w:val="1"/>
      <w:numFmt w:val="lowerRoman"/>
      <w:lvlText w:val="%9"/>
      <w:lvlJc w:val="left"/>
      <w:pPr>
        <w:ind w:left="6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A7A16AF"/>
    <w:multiLevelType w:val="hybridMultilevel"/>
    <w:tmpl w:val="833C30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662F1"/>
    <w:multiLevelType w:val="hybridMultilevel"/>
    <w:tmpl w:val="5B6CA39A"/>
    <w:lvl w:ilvl="0" w:tplc="FFFFFFFF">
      <w:start w:val="1"/>
      <w:numFmt w:val="lowerRoman"/>
      <w:lvlText w:val="%1."/>
      <w:lvlJc w:val="right"/>
      <w:pPr>
        <w:ind w:left="1980" w:hanging="360"/>
      </w:pPr>
    </w:lvl>
    <w:lvl w:ilvl="1" w:tplc="FFFFFFFF" w:tentative="1">
      <w:start w:val="1"/>
      <w:numFmt w:val="lowerLetter"/>
      <w:lvlText w:val="%2."/>
      <w:lvlJc w:val="left"/>
      <w:pPr>
        <w:ind w:left="2700" w:hanging="360"/>
      </w:pPr>
    </w:lvl>
    <w:lvl w:ilvl="2" w:tplc="FFFFFFFF" w:tentative="1">
      <w:start w:val="1"/>
      <w:numFmt w:val="lowerRoman"/>
      <w:lvlText w:val="%3."/>
      <w:lvlJc w:val="right"/>
      <w:pPr>
        <w:ind w:left="3420" w:hanging="180"/>
      </w:pPr>
    </w:lvl>
    <w:lvl w:ilvl="3" w:tplc="FFFFFFFF" w:tentative="1">
      <w:start w:val="1"/>
      <w:numFmt w:val="decimal"/>
      <w:lvlText w:val="%4."/>
      <w:lvlJc w:val="left"/>
      <w:pPr>
        <w:ind w:left="4140" w:hanging="360"/>
      </w:pPr>
    </w:lvl>
    <w:lvl w:ilvl="4" w:tplc="FFFFFFFF" w:tentative="1">
      <w:start w:val="1"/>
      <w:numFmt w:val="lowerLetter"/>
      <w:lvlText w:val="%5."/>
      <w:lvlJc w:val="left"/>
      <w:pPr>
        <w:ind w:left="4860" w:hanging="360"/>
      </w:pPr>
    </w:lvl>
    <w:lvl w:ilvl="5" w:tplc="FFFFFFFF" w:tentative="1">
      <w:start w:val="1"/>
      <w:numFmt w:val="lowerRoman"/>
      <w:lvlText w:val="%6."/>
      <w:lvlJc w:val="right"/>
      <w:pPr>
        <w:ind w:left="5580" w:hanging="180"/>
      </w:pPr>
    </w:lvl>
    <w:lvl w:ilvl="6" w:tplc="FFFFFFFF" w:tentative="1">
      <w:start w:val="1"/>
      <w:numFmt w:val="decimal"/>
      <w:lvlText w:val="%7."/>
      <w:lvlJc w:val="left"/>
      <w:pPr>
        <w:ind w:left="6300" w:hanging="360"/>
      </w:pPr>
    </w:lvl>
    <w:lvl w:ilvl="7" w:tplc="FFFFFFFF" w:tentative="1">
      <w:start w:val="1"/>
      <w:numFmt w:val="lowerLetter"/>
      <w:lvlText w:val="%8."/>
      <w:lvlJc w:val="left"/>
      <w:pPr>
        <w:ind w:left="7020" w:hanging="360"/>
      </w:pPr>
    </w:lvl>
    <w:lvl w:ilvl="8" w:tplc="FFFFFFFF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3F3E7F83"/>
    <w:multiLevelType w:val="hybridMultilevel"/>
    <w:tmpl w:val="0EBED004"/>
    <w:lvl w:ilvl="0" w:tplc="DDB4D76E">
      <w:start w:val="1"/>
      <w:numFmt w:val="bullet"/>
      <w:lvlText w:val="•"/>
      <w:lvlJc w:val="left"/>
      <w:pPr>
        <w:ind w:left="1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622A2E">
      <w:start w:val="1"/>
      <w:numFmt w:val="bullet"/>
      <w:lvlText w:val="o"/>
      <w:lvlJc w:val="left"/>
      <w:pPr>
        <w:ind w:left="1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842F6">
      <w:start w:val="1"/>
      <w:numFmt w:val="bullet"/>
      <w:lvlText w:val="▪"/>
      <w:lvlJc w:val="left"/>
      <w:pPr>
        <w:ind w:left="2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BC4782">
      <w:start w:val="1"/>
      <w:numFmt w:val="bullet"/>
      <w:lvlText w:val="•"/>
      <w:lvlJc w:val="left"/>
      <w:pPr>
        <w:ind w:left="3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9C99B6">
      <w:start w:val="1"/>
      <w:numFmt w:val="bullet"/>
      <w:lvlText w:val="o"/>
      <w:lvlJc w:val="left"/>
      <w:pPr>
        <w:ind w:left="4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C61F60">
      <w:start w:val="1"/>
      <w:numFmt w:val="bullet"/>
      <w:lvlText w:val="▪"/>
      <w:lvlJc w:val="left"/>
      <w:pPr>
        <w:ind w:left="4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1E8306">
      <w:start w:val="1"/>
      <w:numFmt w:val="bullet"/>
      <w:lvlText w:val="•"/>
      <w:lvlJc w:val="left"/>
      <w:pPr>
        <w:ind w:left="5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607446">
      <w:start w:val="1"/>
      <w:numFmt w:val="bullet"/>
      <w:lvlText w:val="o"/>
      <w:lvlJc w:val="left"/>
      <w:pPr>
        <w:ind w:left="6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AEEF5E">
      <w:start w:val="1"/>
      <w:numFmt w:val="bullet"/>
      <w:lvlText w:val="▪"/>
      <w:lvlJc w:val="left"/>
      <w:pPr>
        <w:ind w:left="6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11326C9"/>
    <w:multiLevelType w:val="hybridMultilevel"/>
    <w:tmpl w:val="8A9AC578"/>
    <w:lvl w:ilvl="0" w:tplc="FFFFFFFF">
      <w:start w:val="1"/>
      <w:numFmt w:val="upperRoman"/>
      <w:lvlText w:val="%1."/>
      <w:lvlJc w:val="left"/>
      <w:pPr>
        <w:ind w:left="630" w:hanging="360"/>
      </w:pPr>
      <w:rPr>
        <w:rFonts w:ascii="Cambria" w:eastAsia="Cambria" w:hAnsi="Cambria" w:cs="Cambri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21F7173"/>
    <w:multiLevelType w:val="hybridMultilevel"/>
    <w:tmpl w:val="286AC7E8"/>
    <w:lvl w:ilvl="0" w:tplc="EE0620EE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1B01597"/>
    <w:multiLevelType w:val="hybridMultilevel"/>
    <w:tmpl w:val="70F87B94"/>
    <w:lvl w:ilvl="0" w:tplc="DA4E5B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E93C515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C8867462">
      <w:start w:val="2"/>
      <w:numFmt w:val="lowerLetter"/>
      <w:lvlText w:val="%3."/>
      <w:lvlJc w:val="left"/>
      <w:pPr>
        <w:ind w:left="1980" w:hanging="360"/>
      </w:pPr>
      <w:rPr>
        <w:rFonts w:hint="default"/>
      </w:rPr>
    </w:lvl>
    <w:lvl w:ilvl="3" w:tplc="3ACAB674">
      <w:numFmt w:val="bullet"/>
      <w:lvlText w:val="•"/>
      <w:lvlJc w:val="left"/>
      <w:pPr>
        <w:ind w:left="2835" w:hanging="675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0E5D5A"/>
    <w:multiLevelType w:val="hybridMultilevel"/>
    <w:tmpl w:val="8A9AC578"/>
    <w:lvl w:ilvl="0" w:tplc="0FD0E8A8">
      <w:start w:val="1"/>
      <w:numFmt w:val="upperRoman"/>
      <w:lvlText w:val="%1."/>
      <w:lvlJc w:val="left"/>
      <w:pPr>
        <w:ind w:left="630" w:hanging="360"/>
      </w:pPr>
      <w:rPr>
        <w:rFonts w:ascii="Cambria" w:eastAsia="Cambria" w:hAnsi="Cambria" w:cs="Cambr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6620084"/>
    <w:multiLevelType w:val="hybridMultilevel"/>
    <w:tmpl w:val="064C15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B83D04"/>
    <w:multiLevelType w:val="hybridMultilevel"/>
    <w:tmpl w:val="0A24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4A36A0"/>
    <w:multiLevelType w:val="hybridMultilevel"/>
    <w:tmpl w:val="6CFEED6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307457B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7B2ED4"/>
    <w:multiLevelType w:val="hybridMultilevel"/>
    <w:tmpl w:val="67D25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CF04E3"/>
    <w:multiLevelType w:val="hybridMultilevel"/>
    <w:tmpl w:val="2F94CD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C06DD8"/>
    <w:multiLevelType w:val="hybridMultilevel"/>
    <w:tmpl w:val="B11E3968"/>
    <w:lvl w:ilvl="0" w:tplc="A808DD88">
      <w:start w:val="1"/>
      <w:numFmt w:val="decimal"/>
      <w:lvlText w:val="%1."/>
      <w:lvlJc w:val="left"/>
      <w:pPr>
        <w:ind w:left="972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8E1FA8">
      <w:start w:val="1"/>
      <w:numFmt w:val="lowerLetter"/>
      <w:lvlText w:val="%2"/>
      <w:lvlJc w:val="left"/>
      <w:pPr>
        <w:ind w:left="16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AA927E">
      <w:start w:val="1"/>
      <w:numFmt w:val="lowerRoman"/>
      <w:lvlText w:val="%3"/>
      <w:lvlJc w:val="left"/>
      <w:pPr>
        <w:ind w:left="2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30877C">
      <w:start w:val="1"/>
      <w:numFmt w:val="decimal"/>
      <w:lvlText w:val="%4"/>
      <w:lvlJc w:val="left"/>
      <w:pPr>
        <w:ind w:left="3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505D8E">
      <w:start w:val="1"/>
      <w:numFmt w:val="lowerLetter"/>
      <w:lvlText w:val="%5"/>
      <w:lvlJc w:val="left"/>
      <w:pPr>
        <w:ind w:left="3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AC498C">
      <w:start w:val="1"/>
      <w:numFmt w:val="lowerRoman"/>
      <w:lvlText w:val="%6"/>
      <w:lvlJc w:val="left"/>
      <w:pPr>
        <w:ind w:left="4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F87260">
      <w:start w:val="1"/>
      <w:numFmt w:val="decimal"/>
      <w:lvlText w:val="%7"/>
      <w:lvlJc w:val="left"/>
      <w:pPr>
        <w:ind w:left="5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9EAC6C">
      <w:start w:val="1"/>
      <w:numFmt w:val="lowerLetter"/>
      <w:lvlText w:val="%8"/>
      <w:lvlJc w:val="left"/>
      <w:pPr>
        <w:ind w:left="5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0BEF826">
      <w:start w:val="1"/>
      <w:numFmt w:val="lowerRoman"/>
      <w:lvlText w:val="%9"/>
      <w:lvlJc w:val="left"/>
      <w:pPr>
        <w:ind w:left="6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30F620E"/>
    <w:multiLevelType w:val="hybridMultilevel"/>
    <w:tmpl w:val="55D8D530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0409001B">
      <w:start w:val="1"/>
      <w:numFmt w:val="lowerRoman"/>
      <w:lvlText w:val="%2."/>
      <w:lvlJc w:val="righ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9" w15:restartNumberingAfterBreak="0">
    <w:nsid w:val="73E7327B"/>
    <w:multiLevelType w:val="multilevel"/>
    <w:tmpl w:val="92740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ED1F21"/>
    <w:multiLevelType w:val="hybridMultilevel"/>
    <w:tmpl w:val="9D6E2E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EE0620EE">
      <w:numFmt w:val="bullet"/>
      <w:lvlText w:val="•"/>
      <w:lvlJc w:val="left"/>
      <w:pPr>
        <w:ind w:left="2520" w:hanging="720"/>
      </w:pPr>
      <w:rPr>
        <w:rFonts w:ascii="Times New Roman" w:eastAsia="Calibr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76199164">
    <w:abstractNumId w:val="27"/>
  </w:num>
  <w:num w:numId="2" w16cid:durableId="639456990">
    <w:abstractNumId w:val="14"/>
  </w:num>
  <w:num w:numId="3" w16cid:durableId="1529027015">
    <w:abstractNumId w:val="17"/>
  </w:num>
  <w:num w:numId="4" w16cid:durableId="718974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90984453">
    <w:abstractNumId w:val="30"/>
  </w:num>
  <w:num w:numId="6" w16cid:durableId="183443867">
    <w:abstractNumId w:val="23"/>
  </w:num>
  <w:num w:numId="7" w16cid:durableId="1490369033">
    <w:abstractNumId w:val="25"/>
  </w:num>
  <w:num w:numId="8" w16cid:durableId="40130957">
    <w:abstractNumId w:val="21"/>
  </w:num>
  <w:num w:numId="9" w16cid:durableId="507722181">
    <w:abstractNumId w:val="12"/>
  </w:num>
  <w:num w:numId="10" w16cid:durableId="899706858">
    <w:abstractNumId w:val="7"/>
  </w:num>
  <w:num w:numId="11" w16cid:durableId="1358240114">
    <w:abstractNumId w:val="11"/>
  </w:num>
  <w:num w:numId="12" w16cid:durableId="862278925">
    <w:abstractNumId w:val="22"/>
  </w:num>
  <w:num w:numId="13" w16cid:durableId="158086068">
    <w:abstractNumId w:val="20"/>
  </w:num>
  <w:num w:numId="14" w16cid:durableId="1006908200">
    <w:abstractNumId w:val="2"/>
  </w:num>
  <w:num w:numId="15" w16cid:durableId="1915431175">
    <w:abstractNumId w:val="15"/>
  </w:num>
  <w:num w:numId="16" w16cid:durableId="431365453">
    <w:abstractNumId w:val="19"/>
  </w:num>
  <w:num w:numId="17" w16cid:durableId="452677606">
    <w:abstractNumId w:val="26"/>
  </w:num>
  <w:num w:numId="18" w16cid:durableId="1463040169">
    <w:abstractNumId w:val="24"/>
  </w:num>
  <w:num w:numId="19" w16cid:durableId="1265460066">
    <w:abstractNumId w:val="28"/>
  </w:num>
  <w:num w:numId="20" w16cid:durableId="1723552357">
    <w:abstractNumId w:val="10"/>
  </w:num>
  <w:num w:numId="21" w16cid:durableId="827018905">
    <w:abstractNumId w:val="9"/>
  </w:num>
  <w:num w:numId="22" w16cid:durableId="396052582">
    <w:abstractNumId w:val="0"/>
  </w:num>
  <w:num w:numId="23" w16cid:durableId="17783081">
    <w:abstractNumId w:val="8"/>
  </w:num>
  <w:num w:numId="24" w16cid:durableId="185943641">
    <w:abstractNumId w:val="16"/>
  </w:num>
  <w:num w:numId="25" w16cid:durableId="2011789274">
    <w:abstractNumId w:val="29"/>
  </w:num>
  <w:num w:numId="26" w16cid:durableId="712651488">
    <w:abstractNumId w:val="18"/>
  </w:num>
  <w:num w:numId="27" w16cid:durableId="1567522398">
    <w:abstractNumId w:val="6"/>
  </w:num>
  <w:num w:numId="28" w16cid:durableId="355940">
    <w:abstractNumId w:val="4"/>
  </w:num>
  <w:num w:numId="29" w16cid:durableId="214046518">
    <w:abstractNumId w:val="1"/>
  </w:num>
  <w:num w:numId="30" w16cid:durableId="1381127922">
    <w:abstractNumId w:val="3"/>
  </w:num>
  <w:num w:numId="31" w16cid:durableId="1509059901">
    <w:abstractNumId w:val="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hdrShapeDefaults>
    <o:shapedefaults v:ext="edit" spidmax="19457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zE1MrAwMzMyMTBT0lEKTi0uzszPAykwrQUAvRdO6iwAAAA="/>
  </w:docVars>
  <w:rsids>
    <w:rsidRoot w:val="007413F6"/>
    <w:rsid w:val="00004851"/>
    <w:rsid w:val="00005959"/>
    <w:rsid w:val="0001398E"/>
    <w:rsid w:val="00022451"/>
    <w:rsid w:val="000271CD"/>
    <w:rsid w:val="00030E8F"/>
    <w:rsid w:val="0003219D"/>
    <w:rsid w:val="00033DFD"/>
    <w:rsid w:val="00035B6D"/>
    <w:rsid w:val="00036D14"/>
    <w:rsid w:val="0004206B"/>
    <w:rsid w:val="00050752"/>
    <w:rsid w:val="00054145"/>
    <w:rsid w:val="0006318C"/>
    <w:rsid w:val="00071D5E"/>
    <w:rsid w:val="00072BD7"/>
    <w:rsid w:val="00073229"/>
    <w:rsid w:val="00080A7F"/>
    <w:rsid w:val="000815AB"/>
    <w:rsid w:val="000833AC"/>
    <w:rsid w:val="0009399A"/>
    <w:rsid w:val="000A3959"/>
    <w:rsid w:val="000A53A4"/>
    <w:rsid w:val="000A6A64"/>
    <w:rsid w:val="000B2F9E"/>
    <w:rsid w:val="000B311F"/>
    <w:rsid w:val="000B6395"/>
    <w:rsid w:val="000B6A0C"/>
    <w:rsid w:val="000C2DA9"/>
    <w:rsid w:val="000D1369"/>
    <w:rsid w:val="000D45BC"/>
    <w:rsid w:val="000D540D"/>
    <w:rsid w:val="000D5FF1"/>
    <w:rsid w:val="000D6157"/>
    <w:rsid w:val="000E44B3"/>
    <w:rsid w:val="000F2275"/>
    <w:rsid w:val="000F4102"/>
    <w:rsid w:val="000F486E"/>
    <w:rsid w:val="000F7BEF"/>
    <w:rsid w:val="00101892"/>
    <w:rsid w:val="00104A4D"/>
    <w:rsid w:val="00107828"/>
    <w:rsid w:val="001110C5"/>
    <w:rsid w:val="00111290"/>
    <w:rsid w:val="001144E2"/>
    <w:rsid w:val="00114A9A"/>
    <w:rsid w:val="0012409A"/>
    <w:rsid w:val="001246DB"/>
    <w:rsid w:val="00127F77"/>
    <w:rsid w:val="00130D6B"/>
    <w:rsid w:val="0013242B"/>
    <w:rsid w:val="00135A95"/>
    <w:rsid w:val="00136CF2"/>
    <w:rsid w:val="00140654"/>
    <w:rsid w:val="00147B70"/>
    <w:rsid w:val="00150716"/>
    <w:rsid w:val="00151B36"/>
    <w:rsid w:val="00152A08"/>
    <w:rsid w:val="001541C4"/>
    <w:rsid w:val="00154F17"/>
    <w:rsid w:val="00161065"/>
    <w:rsid w:val="001652F0"/>
    <w:rsid w:val="00173C78"/>
    <w:rsid w:val="0017755E"/>
    <w:rsid w:val="00182885"/>
    <w:rsid w:val="00190746"/>
    <w:rsid w:val="001941F5"/>
    <w:rsid w:val="0019567E"/>
    <w:rsid w:val="001A0BED"/>
    <w:rsid w:val="001A176E"/>
    <w:rsid w:val="001B0C01"/>
    <w:rsid w:val="001B4BBB"/>
    <w:rsid w:val="001B5C2B"/>
    <w:rsid w:val="001D0165"/>
    <w:rsid w:val="001D66E8"/>
    <w:rsid w:val="001D6A55"/>
    <w:rsid w:val="001E051F"/>
    <w:rsid w:val="001E0D19"/>
    <w:rsid w:val="001E0D1B"/>
    <w:rsid w:val="001E3A0E"/>
    <w:rsid w:val="001E7070"/>
    <w:rsid w:val="001F32FE"/>
    <w:rsid w:val="002008F3"/>
    <w:rsid w:val="00201FE2"/>
    <w:rsid w:val="00205F93"/>
    <w:rsid w:val="00207CBF"/>
    <w:rsid w:val="0021156C"/>
    <w:rsid w:val="00212835"/>
    <w:rsid w:val="0021491E"/>
    <w:rsid w:val="00217A06"/>
    <w:rsid w:val="00221C38"/>
    <w:rsid w:val="00222595"/>
    <w:rsid w:val="00223421"/>
    <w:rsid w:val="00223DC9"/>
    <w:rsid w:val="00225A00"/>
    <w:rsid w:val="002343D8"/>
    <w:rsid w:val="00237EBB"/>
    <w:rsid w:val="00241AE7"/>
    <w:rsid w:val="00244EB5"/>
    <w:rsid w:val="002457ED"/>
    <w:rsid w:val="00252E53"/>
    <w:rsid w:val="0025361E"/>
    <w:rsid w:val="00253701"/>
    <w:rsid w:val="00254781"/>
    <w:rsid w:val="00257231"/>
    <w:rsid w:val="002604BC"/>
    <w:rsid w:val="00260D49"/>
    <w:rsid w:val="00267F17"/>
    <w:rsid w:val="002726B6"/>
    <w:rsid w:val="0027655F"/>
    <w:rsid w:val="00276E69"/>
    <w:rsid w:val="0028304D"/>
    <w:rsid w:val="00283131"/>
    <w:rsid w:val="00287DBE"/>
    <w:rsid w:val="00290536"/>
    <w:rsid w:val="00290561"/>
    <w:rsid w:val="002955F6"/>
    <w:rsid w:val="0029562E"/>
    <w:rsid w:val="002978FB"/>
    <w:rsid w:val="00297E5F"/>
    <w:rsid w:val="002A0877"/>
    <w:rsid w:val="002A1636"/>
    <w:rsid w:val="002A1FE8"/>
    <w:rsid w:val="002A3B18"/>
    <w:rsid w:val="002A7688"/>
    <w:rsid w:val="002A7711"/>
    <w:rsid w:val="002B09DC"/>
    <w:rsid w:val="002B3CF6"/>
    <w:rsid w:val="002B4330"/>
    <w:rsid w:val="002B7CE8"/>
    <w:rsid w:val="002C0A45"/>
    <w:rsid w:val="002C3216"/>
    <w:rsid w:val="002C3A2C"/>
    <w:rsid w:val="002C50FC"/>
    <w:rsid w:val="002C6ACD"/>
    <w:rsid w:val="002C6FB1"/>
    <w:rsid w:val="002D080B"/>
    <w:rsid w:val="002D1005"/>
    <w:rsid w:val="002D2595"/>
    <w:rsid w:val="002D2B49"/>
    <w:rsid w:val="002D7091"/>
    <w:rsid w:val="002E1F4D"/>
    <w:rsid w:val="002E35B1"/>
    <w:rsid w:val="002F63CF"/>
    <w:rsid w:val="002F652E"/>
    <w:rsid w:val="003023C3"/>
    <w:rsid w:val="00304926"/>
    <w:rsid w:val="0031086D"/>
    <w:rsid w:val="0031129D"/>
    <w:rsid w:val="0031409E"/>
    <w:rsid w:val="0032332D"/>
    <w:rsid w:val="00333A8D"/>
    <w:rsid w:val="00334C75"/>
    <w:rsid w:val="0034445B"/>
    <w:rsid w:val="003451F9"/>
    <w:rsid w:val="0034572B"/>
    <w:rsid w:val="003476D1"/>
    <w:rsid w:val="00351368"/>
    <w:rsid w:val="00353D79"/>
    <w:rsid w:val="00357E90"/>
    <w:rsid w:val="00361BA1"/>
    <w:rsid w:val="00362FE1"/>
    <w:rsid w:val="00363B95"/>
    <w:rsid w:val="00365DC1"/>
    <w:rsid w:val="0036665F"/>
    <w:rsid w:val="00367636"/>
    <w:rsid w:val="00372F4C"/>
    <w:rsid w:val="00376E14"/>
    <w:rsid w:val="003864CD"/>
    <w:rsid w:val="00387FA4"/>
    <w:rsid w:val="003911F9"/>
    <w:rsid w:val="00391A4C"/>
    <w:rsid w:val="00396577"/>
    <w:rsid w:val="003A3096"/>
    <w:rsid w:val="003A3CE0"/>
    <w:rsid w:val="003A5E79"/>
    <w:rsid w:val="003A780C"/>
    <w:rsid w:val="003B501F"/>
    <w:rsid w:val="003B573D"/>
    <w:rsid w:val="003C1753"/>
    <w:rsid w:val="003C3B4B"/>
    <w:rsid w:val="003D41BC"/>
    <w:rsid w:val="003D4557"/>
    <w:rsid w:val="003D5328"/>
    <w:rsid w:val="003D7D0F"/>
    <w:rsid w:val="003E1601"/>
    <w:rsid w:val="003E22A9"/>
    <w:rsid w:val="003F0F9C"/>
    <w:rsid w:val="003F19E6"/>
    <w:rsid w:val="0040067F"/>
    <w:rsid w:val="004011F6"/>
    <w:rsid w:val="004052B3"/>
    <w:rsid w:val="00410E7A"/>
    <w:rsid w:val="0041565F"/>
    <w:rsid w:val="00417FEE"/>
    <w:rsid w:val="00425FB8"/>
    <w:rsid w:val="0042764E"/>
    <w:rsid w:val="00427FA7"/>
    <w:rsid w:val="00430CA4"/>
    <w:rsid w:val="0043141B"/>
    <w:rsid w:val="00433B01"/>
    <w:rsid w:val="0043544E"/>
    <w:rsid w:val="0043702F"/>
    <w:rsid w:val="00444D05"/>
    <w:rsid w:val="00445404"/>
    <w:rsid w:val="004467CF"/>
    <w:rsid w:val="0045012F"/>
    <w:rsid w:val="00450690"/>
    <w:rsid w:val="004517CC"/>
    <w:rsid w:val="00451BEB"/>
    <w:rsid w:val="00452BB4"/>
    <w:rsid w:val="0045459E"/>
    <w:rsid w:val="00454FD6"/>
    <w:rsid w:val="00457A4C"/>
    <w:rsid w:val="0046226A"/>
    <w:rsid w:val="0046279F"/>
    <w:rsid w:val="004634B9"/>
    <w:rsid w:val="00471304"/>
    <w:rsid w:val="0047792B"/>
    <w:rsid w:val="00485584"/>
    <w:rsid w:val="0049422C"/>
    <w:rsid w:val="00495413"/>
    <w:rsid w:val="004A1455"/>
    <w:rsid w:val="004A1923"/>
    <w:rsid w:val="004A21B4"/>
    <w:rsid w:val="004A2A7B"/>
    <w:rsid w:val="004A5B16"/>
    <w:rsid w:val="004A6DEF"/>
    <w:rsid w:val="004B59CE"/>
    <w:rsid w:val="004C3C86"/>
    <w:rsid w:val="004C4702"/>
    <w:rsid w:val="004C4C38"/>
    <w:rsid w:val="004D28D9"/>
    <w:rsid w:val="004E1F63"/>
    <w:rsid w:val="004E4845"/>
    <w:rsid w:val="004E4923"/>
    <w:rsid w:val="004F2232"/>
    <w:rsid w:val="004F37FF"/>
    <w:rsid w:val="004F3F3D"/>
    <w:rsid w:val="004F40D3"/>
    <w:rsid w:val="004F4386"/>
    <w:rsid w:val="0050186C"/>
    <w:rsid w:val="00504322"/>
    <w:rsid w:val="00506C12"/>
    <w:rsid w:val="005153B2"/>
    <w:rsid w:val="00520FD5"/>
    <w:rsid w:val="00523B1B"/>
    <w:rsid w:val="0052428F"/>
    <w:rsid w:val="005307F5"/>
    <w:rsid w:val="0053190F"/>
    <w:rsid w:val="00540256"/>
    <w:rsid w:val="00544768"/>
    <w:rsid w:val="00553623"/>
    <w:rsid w:val="00553C31"/>
    <w:rsid w:val="005543F9"/>
    <w:rsid w:val="0055621B"/>
    <w:rsid w:val="005631D9"/>
    <w:rsid w:val="0056398C"/>
    <w:rsid w:val="0056525B"/>
    <w:rsid w:val="00565DF7"/>
    <w:rsid w:val="00572430"/>
    <w:rsid w:val="005801A5"/>
    <w:rsid w:val="00581343"/>
    <w:rsid w:val="0058257E"/>
    <w:rsid w:val="00593374"/>
    <w:rsid w:val="00593FB7"/>
    <w:rsid w:val="00596517"/>
    <w:rsid w:val="00597B89"/>
    <w:rsid w:val="005A0587"/>
    <w:rsid w:val="005A2C29"/>
    <w:rsid w:val="005A461F"/>
    <w:rsid w:val="005A46D6"/>
    <w:rsid w:val="005A69DA"/>
    <w:rsid w:val="005A75F3"/>
    <w:rsid w:val="005C2DB9"/>
    <w:rsid w:val="005C6AD3"/>
    <w:rsid w:val="005C6E39"/>
    <w:rsid w:val="005C7337"/>
    <w:rsid w:val="005D07DD"/>
    <w:rsid w:val="005D63AC"/>
    <w:rsid w:val="005E03EC"/>
    <w:rsid w:val="005E27B8"/>
    <w:rsid w:val="005F2017"/>
    <w:rsid w:val="005F4D4B"/>
    <w:rsid w:val="0060097C"/>
    <w:rsid w:val="00607FAE"/>
    <w:rsid w:val="00620786"/>
    <w:rsid w:val="006211D2"/>
    <w:rsid w:val="00622124"/>
    <w:rsid w:val="0062241B"/>
    <w:rsid w:val="00624265"/>
    <w:rsid w:val="00627E96"/>
    <w:rsid w:val="00630F21"/>
    <w:rsid w:val="006366EF"/>
    <w:rsid w:val="00637EEC"/>
    <w:rsid w:val="00643ED3"/>
    <w:rsid w:val="006458C3"/>
    <w:rsid w:val="00645D4D"/>
    <w:rsid w:val="0064647E"/>
    <w:rsid w:val="006502AE"/>
    <w:rsid w:val="006525E2"/>
    <w:rsid w:val="0066113C"/>
    <w:rsid w:val="00661A11"/>
    <w:rsid w:val="006755BC"/>
    <w:rsid w:val="0067622E"/>
    <w:rsid w:val="00676415"/>
    <w:rsid w:val="006806A2"/>
    <w:rsid w:val="00685A48"/>
    <w:rsid w:val="00686B33"/>
    <w:rsid w:val="00687930"/>
    <w:rsid w:val="00690208"/>
    <w:rsid w:val="00690D83"/>
    <w:rsid w:val="00691606"/>
    <w:rsid w:val="006938CF"/>
    <w:rsid w:val="00693A45"/>
    <w:rsid w:val="00695D39"/>
    <w:rsid w:val="006968AE"/>
    <w:rsid w:val="006A3B11"/>
    <w:rsid w:val="006A4CFC"/>
    <w:rsid w:val="006C1EB9"/>
    <w:rsid w:val="006D17CC"/>
    <w:rsid w:val="006D51E6"/>
    <w:rsid w:val="006D769F"/>
    <w:rsid w:val="006E0115"/>
    <w:rsid w:val="006E192C"/>
    <w:rsid w:val="006E227F"/>
    <w:rsid w:val="006E2F4E"/>
    <w:rsid w:val="006E60E3"/>
    <w:rsid w:val="006F3DAB"/>
    <w:rsid w:val="006F44B0"/>
    <w:rsid w:val="006F63EC"/>
    <w:rsid w:val="0070479F"/>
    <w:rsid w:val="00707121"/>
    <w:rsid w:val="00711842"/>
    <w:rsid w:val="00712D0F"/>
    <w:rsid w:val="00716E1B"/>
    <w:rsid w:val="00720BE2"/>
    <w:rsid w:val="00722952"/>
    <w:rsid w:val="007252F5"/>
    <w:rsid w:val="00726CB8"/>
    <w:rsid w:val="00730606"/>
    <w:rsid w:val="00730DF7"/>
    <w:rsid w:val="0073377E"/>
    <w:rsid w:val="00735A7D"/>
    <w:rsid w:val="0073655D"/>
    <w:rsid w:val="007413F6"/>
    <w:rsid w:val="00741757"/>
    <w:rsid w:val="007421A4"/>
    <w:rsid w:val="00743253"/>
    <w:rsid w:val="0074489A"/>
    <w:rsid w:val="00744F0A"/>
    <w:rsid w:val="00745F77"/>
    <w:rsid w:val="00746848"/>
    <w:rsid w:val="00750548"/>
    <w:rsid w:val="00752F60"/>
    <w:rsid w:val="0075520C"/>
    <w:rsid w:val="00755C41"/>
    <w:rsid w:val="00756F6C"/>
    <w:rsid w:val="00763153"/>
    <w:rsid w:val="007653B3"/>
    <w:rsid w:val="0077345C"/>
    <w:rsid w:val="0077398B"/>
    <w:rsid w:val="0077774F"/>
    <w:rsid w:val="0078006F"/>
    <w:rsid w:val="007804A1"/>
    <w:rsid w:val="0078239B"/>
    <w:rsid w:val="0078300A"/>
    <w:rsid w:val="00785A7B"/>
    <w:rsid w:val="007877BB"/>
    <w:rsid w:val="00787B4F"/>
    <w:rsid w:val="0079097B"/>
    <w:rsid w:val="0079176D"/>
    <w:rsid w:val="007930AF"/>
    <w:rsid w:val="007964E6"/>
    <w:rsid w:val="007A2322"/>
    <w:rsid w:val="007A5DBA"/>
    <w:rsid w:val="007B1C5E"/>
    <w:rsid w:val="007B2F18"/>
    <w:rsid w:val="007B6B28"/>
    <w:rsid w:val="007B7E66"/>
    <w:rsid w:val="007C1D14"/>
    <w:rsid w:val="007C2906"/>
    <w:rsid w:val="007C7886"/>
    <w:rsid w:val="007D3AC2"/>
    <w:rsid w:val="007E0048"/>
    <w:rsid w:val="007E02E8"/>
    <w:rsid w:val="007E29AA"/>
    <w:rsid w:val="007E308F"/>
    <w:rsid w:val="007E3400"/>
    <w:rsid w:val="007E3EBA"/>
    <w:rsid w:val="007E68E5"/>
    <w:rsid w:val="007E71CC"/>
    <w:rsid w:val="007F4767"/>
    <w:rsid w:val="007F4EFD"/>
    <w:rsid w:val="007F7B35"/>
    <w:rsid w:val="008019AA"/>
    <w:rsid w:val="008031DA"/>
    <w:rsid w:val="00810514"/>
    <w:rsid w:val="008158E0"/>
    <w:rsid w:val="008203E0"/>
    <w:rsid w:val="00826F94"/>
    <w:rsid w:val="00831789"/>
    <w:rsid w:val="00831806"/>
    <w:rsid w:val="00831C4D"/>
    <w:rsid w:val="00832C42"/>
    <w:rsid w:val="00833193"/>
    <w:rsid w:val="008346B6"/>
    <w:rsid w:val="008408A3"/>
    <w:rsid w:val="00844363"/>
    <w:rsid w:val="00845CD4"/>
    <w:rsid w:val="00850BA6"/>
    <w:rsid w:val="00851BA0"/>
    <w:rsid w:val="008538C2"/>
    <w:rsid w:val="00854372"/>
    <w:rsid w:val="00854BBF"/>
    <w:rsid w:val="00860698"/>
    <w:rsid w:val="00860F06"/>
    <w:rsid w:val="00866F5A"/>
    <w:rsid w:val="0086754D"/>
    <w:rsid w:val="00867F67"/>
    <w:rsid w:val="00870B69"/>
    <w:rsid w:val="008744A9"/>
    <w:rsid w:val="00875361"/>
    <w:rsid w:val="00876599"/>
    <w:rsid w:val="00880814"/>
    <w:rsid w:val="00883030"/>
    <w:rsid w:val="00890328"/>
    <w:rsid w:val="008904F0"/>
    <w:rsid w:val="00890A29"/>
    <w:rsid w:val="008925C2"/>
    <w:rsid w:val="00892679"/>
    <w:rsid w:val="008937FD"/>
    <w:rsid w:val="008952DF"/>
    <w:rsid w:val="008A2353"/>
    <w:rsid w:val="008A5DEA"/>
    <w:rsid w:val="008A5FBE"/>
    <w:rsid w:val="008A6F92"/>
    <w:rsid w:val="008B15F3"/>
    <w:rsid w:val="008B25F2"/>
    <w:rsid w:val="008B714F"/>
    <w:rsid w:val="008B7A65"/>
    <w:rsid w:val="008C00F4"/>
    <w:rsid w:val="008C0ED8"/>
    <w:rsid w:val="008C235D"/>
    <w:rsid w:val="008C2FC1"/>
    <w:rsid w:val="008C3CE9"/>
    <w:rsid w:val="008C55D6"/>
    <w:rsid w:val="008C713F"/>
    <w:rsid w:val="008D3269"/>
    <w:rsid w:val="008E162B"/>
    <w:rsid w:val="008E1DB6"/>
    <w:rsid w:val="008E2B79"/>
    <w:rsid w:val="008E7EC5"/>
    <w:rsid w:val="008F2BFD"/>
    <w:rsid w:val="008F2EA3"/>
    <w:rsid w:val="008F3D22"/>
    <w:rsid w:val="008F6049"/>
    <w:rsid w:val="008F617A"/>
    <w:rsid w:val="008F7040"/>
    <w:rsid w:val="009079BC"/>
    <w:rsid w:val="00911644"/>
    <w:rsid w:val="009128BA"/>
    <w:rsid w:val="00914A48"/>
    <w:rsid w:val="0092481B"/>
    <w:rsid w:val="0092723F"/>
    <w:rsid w:val="0093247B"/>
    <w:rsid w:val="009334C9"/>
    <w:rsid w:val="009340D5"/>
    <w:rsid w:val="00937C30"/>
    <w:rsid w:val="00940236"/>
    <w:rsid w:val="009416F3"/>
    <w:rsid w:val="00942967"/>
    <w:rsid w:val="00942E26"/>
    <w:rsid w:val="00951AFC"/>
    <w:rsid w:val="00954883"/>
    <w:rsid w:val="0096573D"/>
    <w:rsid w:val="00965B01"/>
    <w:rsid w:val="00970FBF"/>
    <w:rsid w:val="009756BE"/>
    <w:rsid w:val="00982BD4"/>
    <w:rsid w:val="00983EF5"/>
    <w:rsid w:val="00984612"/>
    <w:rsid w:val="009862FA"/>
    <w:rsid w:val="00986316"/>
    <w:rsid w:val="00993624"/>
    <w:rsid w:val="00994DFE"/>
    <w:rsid w:val="00996107"/>
    <w:rsid w:val="00996D06"/>
    <w:rsid w:val="009A349E"/>
    <w:rsid w:val="009A6057"/>
    <w:rsid w:val="009A661A"/>
    <w:rsid w:val="009B1D06"/>
    <w:rsid w:val="009B1D50"/>
    <w:rsid w:val="009B34C5"/>
    <w:rsid w:val="009B4703"/>
    <w:rsid w:val="009B4950"/>
    <w:rsid w:val="009C6600"/>
    <w:rsid w:val="009D52A6"/>
    <w:rsid w:val="009D680B"/>
    <w:rsid w:val="009D74DF"/>
    <w:rsid w:val="009E47A3"/>
    <w:rsid w:val="009F0256"/>
    <w:rsid w:val="009F0BBC"/>
    <w:rsid w:val="00A0010F"/>
    <w:rsid w:val="00A014BB"/>
    <w:rsid w:val="00A045FF"/>
    <w:rsid w:val="00A1084B"/>
    <w:rsid w:val="00A13F61"/>
    <w:rsid w:val="00A15B2B"/>
    <w:rsid w:val="00A227BA"/>
    <w:rsid w:val="00A3102C"/>
    <w:rsid w:val="00A33389"/>
    <w:rsid w:val="00A375B3"/>
    <w:rsid w:val="00A407A5"/>
    <w:rsid w:val="00A41EDC"/>
    <w:rsid w:val="00A445BC"/>
    <w:rsid w:val="00A522B5"/>
    <w:rsid w:val="00A529F2"/>
    <w:rsid w:val="00A530D2"/>
    <w:rsid w:val="00A672CD"/>
    <w:rsid w:val="00A74E0D"/>
    <w:rsid w:val="00A76749"/>
    <w:rsid w:val="00A76EC8"/>
    <w:rsid w:val="00A82FE7"/>
    <w:rsid w:val="00A83852"/>
    <w:rsid w:val="00A90FE9"/>
    <w:rsid w:val="00A9390A"/>
    <w:rsid w:val="00AB1CBE"/>
    <w:rsid w:val="00AB3C45"/>
    <w:rsid w:val="00AB552D"/>
    <w:rsid w:val="00AB6937"/>
    <w:rsid w:val="00AB6DEF"/>
    <w:rsid w:val="00AC064E"/>
    <w:rsid w:val="00AC2CBE"/>
    <w:rsid w:val="00AD0C75"/>
    <w:rsid w:val="00AD0D20"/>
    <w:rsid w:val="00AD2E71"/>
    <w:rsid w:val="00AD56CE"/>
    <w:rsid w:val="00AD72F1"/>
    <w:rsid w:val="00AE29CC"/>
    <w:rsid w:val="00AE4F54"/>
    <w:rsid w:val="00AE6E10"/>
    <w:rsid w:val="00AE7E96"/>
    <w:rsid w:val="00AF32F5"/>
    <w:rsid w:val="00AF5641"/>
    <w:rsid w:val="00AF7EEA"/>
    <w:rsid w:val="00AF7F91"/>
    <w:rsid w:val="00B031B8"/>
    <w:rsid w:val="00B042A3"/>
    <w:rsid w:val="00B06822"/>
    <w:rsid w:val="00B06840"/>
    <w:rsid w:val="00B06B7E"/>
    <w:rsid w:val="00B1072A"/>
    <w:rsid w:val="00B21ACE"/>
    <w:rsid w:val="00B21C25"/>
    <w:rsid w:val="00B26AA6"/>
    <w:rsid w:val="00B27247"/>
    <w:rsid w:val="00B27704"/>
    <w:rsid w:val="00B3401B"/>
    <w:rsid w:val="00B42367"/>
    <w:rsid w:val="00B42CB1"/>
    <w:rsid w:val="00B43C61"/>
    <w:rsid w:val="00B4753B"/>
    <w:rsid w:val="00B47854"/>
    <w:rsid w:val="00B4786A"/>
    <w:rsid w:val="00B51F87"/>
    <w:rsid w:val="00B5526F"/>
    <w:rsid w:val="00B55778"/>
    <w:rsid w:val="00B56FFE"/>
    <w:rsid w:val="00B61299"/>
    <w:rsid w:val="00B71A34"/>
    <w:rsid w:val="00B74D82"/>
    <w:rsid w:val="00B7571C"/>
    <w:rsid w:val="00B77BDA"/>
    <w:rsid w:val="00B822FC"/>
    <w:rsid w:val="00B85ECA"/>
    <w:rsid w:val="00B9364F"/>
    <w:rsid w:val="00B93BF1"/>
    <w:rsid w:val="00B971D2"/>
    <w:rsid w:val="00BA1188"/>
    <w:rsid w:val="00BA2BE0"/>
    <w:rsid w:val="00BA3DB9"/>
    <w:rsid w:val="00BA531E"/>
    <w:rsid w:val="00BA78BC"/>
    <w:rsid w:val="00BA78DA"/>
    <w:rsid w:val="00BB02EA"/>
    <w:rsid w:val="00BB27DA"/>
    <w:rsid w:val="00BB3B9A"/>
    <w:rsid w:val="00BC51E7"/>
    <w:rsid w:val="00BD6674"/>
    <w:rsid w:val="00BD6B21"/>
    <w:rsid w:val="00BE019C"/>
    <w:rsid w:val="00BE244F"/>
    <w:rsid w:val="00BE6F75"/>
    <w:rsid w:val="00C2115D"/>
    <w:rsid w:val="00C2143D"/>
    <w:rsid w:val="00C22E34"/>
    <w:rsid w:val="00C3130F"/>
    <w:rsid w:val="00C36217"/>
    <w:rsid w:val="00C365EB"/>
    <w:rsid w:val="00C407BB"/>
    <w:rsid w:val="00C410C1"/>
    <w:rsid w:val="00C43D20"/>
    <w:rsid w:val="00C46DD0"/>
    <w:rsid w:val="00C53960"/>
    <w:rsid w:val="00C54305"/>
    <w:rsid w:val="00C56AA8"/>
    <w:rsid w:val="00C6677A"/>
    <w:rsid w:val="00C66898"/>
    <w:rsid w:val="00C774A2"/>
    <w:rsid w:val="00C90D23"/>
    <w:rsid w:val="00C9152E"/>
    <w:rsid w:val="00C93186"/>
    <w:rsid w:val="00C931AD"/>
    <w:rsid w:val="00C93701"/>
    <w:rsid w:val="00C96058"/>
    <w:rsid w:val="00C97E4E"/>
    <w:rsid w:val="00CA0A5B"/>
    <w:rsid w:val="00CA2A9E"/>
    <w:rsid w:val="00CA5671"/>
    <w:rsid w:val="00CB0F6B"/>
    <w:rsid w:val="00CB3CE7"/>
    <w:rsid w:val="00CC1726"/>
    <w:rsid w:val="00CC4B09"/>
    <w:rsid w:val="00CD16E1"/>
    <w:rsid w:val="00CD1F54"/>
    <w:rsid w:val="00CE1F4F"/>
    <w:rsid w:val="00CE2B98"/>
    <w:rsid w:val="00CE5A3F"/>
    <w:rsid w:val="00CE676A"/>
    <w:rsid w:val="00CE7BBF"/>
    <w:rsid w:val="00CF0EB2"/>
    <w:rsid w:val="00CF10BF"/>
    <w:rsid w:val="00CF13FF"/>
    <w:rsid w:val="00CF428A"/>
    <w:rsid w:val="00CF4F0C"/>
    <w:rsid w:val="00CF4F94"/>
    <w:rsid w:val="00D018EB"/>
    <w:rsid w:val="00D104AF"/>
    <w:rsid w:val="00D1172E"/>
    <w:rsid w:val="00D11D24"/>
    <w:rsid w:val="00D14F7C"/>
    <w:rsid w:val="00D17356"/>
    <w:rsid w:val="00D17859"/>
    <w:rsid w:val="00D20CB8"/>
    <w:rsid w:val="00D271CE"/>
    <w:rsid w:val="00D2774D"/>
    <w:rsid w:val="00D37735"/>
    <w:rsid w:val="00D4362F"/>
    <w:rsid w:val="00D47873"/>
    <w:rsid w:val="00D537E4"/>
    <w:rsid w:val="00D53831"/>
    <w:rsid w:val="00D57195"/>
    <w:rsid w:val="00D575DF"/>
    <w:rsid w:val="00D674BA"/>
    <w:rsid w:val="00D72541"/>
    <w:rsid w:val="00D7556F"/>
    <w:rsid w:val="00D757FD"/>
    <w:rsid w:val="00D8286E"/>
    <w:rsid w:val="00D83490"/>
    <w:rsid w:val="00D83890"/>
    <w:rsid w:val="00D8470D"/>
    <w:rsid w:val="00D85511"/>
    <w:rsid w:val="00D87C90"/>
    <w:rsid w:val="00D90D78"/>
    <w:rsid w:val="00D91948"/>
    <w:rsid w:val="00DA122B"/>
    <w:rsid w:val="00DA4AB5"/>
    <w:rsid w:val="00DA68E6"/>
    <w:rsid w:val="00DB16F0"/>
    <w:rsid w:val="00DB7912"/>
    <w:rsid w:val="00DC0854"/>
    <w:rsid w:val="00DC4945"/>
    <w:rsid w:val="00DC5181"/>
    <w:rsid w:val="00DC685F"/>
    <w:rsid w:val="00DC68E0"/>
    <w:rsid w:val="00DC7EF4"/>
    <w:rsid w:val="00DD0AA8"/>
    <w:rsid w:val="00DD0C7D"/>
    <w:rsid w:val="00DD452F"/>
    <w:rsid w:val="00DD79CE"/>
    <w:rsid w:val="00DE2640"/>
    <w:rsid w:val="00DE51F2"/>
    <w:rsid w:val="00DE5CEF"/>
    <w:rsid w:val="00DE73C9"/>
    <w:rsid w:val="00DF1290"/>
    <w:rsid w:val="00DF2E28"/>
    <w:rsid w:val="00DF32BC"/>
    <w:rsid w:val="00DF6961"/>
    <w:rsid w:val="00DF7DE7"/>
    <w:rsid w:val="00E01D70"/>
    <w:rsid w:val="00E07329"/>
    <w:rsid w:val="00E074AE"/>
    <w:rsid w:val="00E101F3"/>
    <w:rsid w:val="00E10358"/>
    <w:rsid w:val="00E1079D"/>
    <w:rsid w:val="00E14A7F"/>
    <w:rsid w:val="00E1588F"/>
    <w:rsid w:val="00E15CEE"/>
    <w:rsid w:val="00E16BBD"/>
    <w:rsid w:val="00E20701"/>
    <w:rsid w:val="00E2726A"/>
    <w:rsid w:val="00E3066F"/>
    <w:rsid w:val="00E31CA6"/>
    <w:rsid w:val="00E33146"/>
    <w:rsid w:val="00E332E1"/>
    <w:rsid w:val="00E35F92"/>
    <w:rsid w:val="00E36E2E"/>
    <w:rsid w:val="00E377A6"/>
    <w:rsid w:val="00E37BDC"/>
    <w:rsid w:val="00E43C4F"/>
    <w:rsid w:val="00E5534E"/>
    <w:rsid w:val="00E60078"/>
    <w:rsid w:val="00E615C5"/>
    <w:rsid w:val="00E61680"/>
    <w:rsid w:val="00E646E5"/>
    <w:rsid w:val="00E65919"/>
    <w:rsid w:val="00E71108"/>
    <w:rsid w:val="00E71324"/>
    <w:rsid w:val="00E71462"/>
    <w:rsid w:val="00E71B8E"/>
    <w:rsid w:val="00E731F7"/>
    <w:rsid w:val="00E75E4C"/>
    <w:rsid w:val="00E76BC4"/>
    <w:rsid w:val="00E770D8"/>
    <w:rsid w:val="00E77902"/>
    <w:rsid w:val="00E77977"/>
    <w:rsid w:val="00E81C72"/>
    <w:rsid w:val="00E844EA"/>
    <w:rsid w:val="00E85EA0"/>
    <w:rsid w:val="00E9272E"/>
    <w:rsid w:val="00E92DE6"/>
    <w:rsid w:val="00E97CE2"/>
    <w:rsid w:val="00EA207A"/>
    <w:rsid w:val="00EA2860"/>
    <w:rsid w:val="00EB778F"/>
    <w:rsid w:val="00EC1E28"/>
    <w:rsid w:val="00EC2A43"/>
    <w:rsid w:val="00EC6A3B"/>
    <w:rsid w:val="00ED1696"/>
    <w:rsid w:val="00ED1E41"/>
    <w:rsid w:val="00ED7D83"/>
    <w:rsid w:val="00EE334E"/>
    <w:rsid w:val="00EE374D"/>
    <w:rsid w:val="00EE4BCC"/>
    <w:rsid w:val="00EF402F"/>
    <w:rsid w:val="00EF53B6"/>
    <w:rsid w:val="00F10132"/>
    <w:rsid w:val="00F10916"/>
    <w:rsid w:val="00F202FE"/>
    <w:rsid w:val="00F20387"/>
    <w:rsid w:val="00F204F3"/>
    <w:rsid w:val="00F20B40"/>
    <w:rsid w:val="00F26EB2"/>
    <w:rsid w:val="00F27109"/>
    <w:rsid w:val="00F27333"/>
    <w:rsid w:val="00F329EC"/>
    <w:rsid w:val="00F342FA"/>
    <w:rsid w:val="00F355FD"/>
    <w:rsid w:val="00F36C8E"/>
    <w:rsid w:val="00F4036B"/>
    <w:rsid w:val="00F417A4"/>
    <w:rsid w:val="00F43D69"/>
    <w:rsid w:val="00F453D9"/>
    <w:rsid w:val="00F47654"/>
    <w:rsid w:val="00F50D61"/>
    <w:rsid w:val="00F53C36"/>
    <w:rsid w:val="00F56041"/>
    <w:rsid w:val="00F63A1B"/>
    <w:rsid w:val="00F63BCA"/>
    <w:rsid w:val="00F66819"/>
    <w:rsid w:val="00F70FE9"/>
    <w:rsid w:val="00F71D30"/>
    <w:rsid w:val="00F71F01"/>
    <w:rsid w:val="00F73F9E"/>
    <w:rsid w:val="00F83112"/>
    <w:rsid w:val="00F8380A"/>
    <w:rsid w:val="00F84017"/>
    <w:rsid w:val="00F85B54"/>
    <w:rsid w:val="00F919F8"/>
    <w:rsid w:val="00F92215"/>
    <w:rsid w:val="00F959A6"/>
    <w:rsid w:val="00F9626B"/>
    <w:rsid w:val="00F96AFF"/>
    <w:rsid w:val="00F973A4"/>
    <w:rsid w:val="00FA0C95"/>
    <w:rsid w:val="00FA66B6"/>
    <w:rsid w:val="00FB1EEF"/>
    <w:rsid w:val="00FB2B60"/>
    <w:rsid w:val="00FB4440"/>
    <w:rsid w:val="00FB4A60"/>
    <w:rsid w:val="00FC3C61"/>
    <w:rsid w:val="00FC6D93"/>
    <w:rsid w:val="00FD011C"/>
    <w:rsid w:val="00FD17F9"/>
    <w:rsid w:val="00FD5D51"/>
    <w:rsid w:val="00FE1535"/>
    <w:rsid w:val="00FE1C17"/>
    <w:rsid w:val="00FE4A47"/>
    <w:rsid w:val="00FE64C0"/>
    <w:rsid w:val="00FF01E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2"/>
    </o:shapelayout>
  </w:shapeDefaults>
  <w:decimalSymbol w:val="."/>
  <w:listSeparator w:val=","/>
  <w14:docId w14:val="62A33765"/>
  <w15:docId w15:val="{411AB4D1-8A91-4B51-A182-146435839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655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656" w:hanging="10"/>
      <w:jc w:val="center"/>
      <w:outlineLvl w:val="1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right="655" w:hanging="10"/>
      <w:jc w:val="center"/>
      <w:outlineLvl w:val="2"/>
    </w:pPr>
    <w:rPr>
      <w:rFonts w:ascii="Times New Roman" w:eastAsia="Times New Roman" w:hAnsi="Times New Roman" w:cs="Times New Roman"/>
      <w:b/>
      <w:color w:val="FF0000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"/>
      <w:ind w:left="11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2"/>
      <w:ind w:left="10" w:right="656" w:hanging="10"/>
      <w:outlineLvl w:val="4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FF0000"/>
      <w:sz w:val="22"/>
    </w:rPr>
  </w:style>
  <w:style w:type="character" w:customStyle="1" w:styleId="Heading2Char">
    <w:name w:val="Heading 2 Char"/>
    <w:link w:val="Heading2"/>
    <w:uiPriority w:val="9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0"/>
      <w:ind w:left="1" w:right="258"/>
    </w:pPr>
    <w:rPr>
      <w:rFonts w:ascii="Times New Roman" w:eastAsia="Times New Roman" w:hAnsi="Times New Roman" w:cs="Times New Roman"/>
      <w:color w:val="000000"/>
      <w:sz w:val="18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color w:val="000000"/>
      <w:sz w:val="18"/>
    </w:rPr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color w:val="000000"/>
      <w:sz w:val="18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rsid w:val="005536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55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5F6"/>
    <w:rPr>
      <w:rFonts w:ascii="Segoe UI" w:eastAsia="Calibri" w:hAnsi="Segoe UI" w:cs="Segoe UI"/>
      <w:color w:val="000000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FD17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lang w:bidi="en-US"/>
    </w:rPr>
  </w:style>
  <w:style w:type="table" w:customStyle="1" w:styleId="TableGridLight1">
    <w:name w:val="Table Grid Light1"/>
    <w:basedOn w:val="TableNormal"/>
    <w:uiPriority w:val="40"/>
    <w:rsid w:val="00FD17F9"/>
    <w:pPr>
      <w:spacing w:after="0" w:line="240" w:lineRule="auto"/>
    </w:pPr>
    <w:rPr>
      <w:rFonts w:eastAsiaTheme="minorHAns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363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B9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63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B95"/>
    <w:rPr>
      <w:rFonts w:ascii="Calibri" w:eastAsia="Calibri" w:hAnsi="Calibri" w:cs="Calibri"/>
      <w:color w:val="000000"/>
    </w:rPr>
  </w:style>
  <w:style w:type="paragraph" w:styleId="BodyText">
    <w:name w:val="Body Text"/>
    <w:basedOn w:val="Normal"/>
    <w:link w:val="BodyTextChar"/>
    <w:uiPriority w:val="1"/>
    <w:qFormat/>
    <w:rsid w:val="007B6B28"/>
    <w:pPr>
      <w:widowControl w:val="0"/>
      <w:autoSpaceDE w:val="0"/>
      <w:autoSpaceDN w:val="0"/>
      <w:spacing w:after="0" w:line="240" w:lineRule="auto"/>
      <w:ind w:left="280"/>
    </w:pPr>
    <w:rPr>
      <w:rFonts w:ascii="Times New Roman" w:eastAsia="Times New Roman" w:hAnsi="Times New Roman" w:cs="Times New Roman"/>
      <w:color w:val="auto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B6B28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A672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72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21A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9605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960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3B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3B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3BC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B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BCA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16BBD"/>
    <w:rPr>
      <w:i/>
      <w:iCs/>
    </w:rPr>
  </w:style>
  <w:style w:type="table" w:styleId="TableGrid0">
    <w:name w:val="Table Grid"/>
    <w:basedOn w:val="TableNormal"/>
    <w:uiPriority w:val="59"/>
    <w:rsid w:val="004A1923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C7EF4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indent-1">
    <w:name w:val="indent-1"/>
    <w:basedOn w:val="Normal"/>
    <w:rsid w:val="005E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indent-2">
    <w:name w:val="indent-2"/>
    <w:basedOn w:val="Normal"/>
    <w:rsid w:val="005E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paragraph-hierarchy">
    <w:name w:val="paragraph-hierarchy"/>
    <w:basedOn w:val="DefaultParagraphFont"/>
    <w:rsid w:val="005E27B8"/>
  </w:style>
  <w:style w:type="character" w:customStyle="1" w:styleId="paren">
    <w:name w:val="paren"/>
    <w:basedOn w:val="DefaultParagraphFont"/>
    <w:rsid w:val="005E27B8"/>
  </w:style>
  <w:style w:type="character" w:customStyle="1" w:styleId="ui-provider">
    <w:name w:val="ui-provider"/>
    <w:basedOn w:val="DefaultParagraphFont"/>
    <w:rsid w:val="007877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4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7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4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52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57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4369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718055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778">
                  <w:marLeft w:val="3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7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81681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6815">
              <w:marLeft w:val="-4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45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5724161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403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06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9516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g"/><Relationship Id="rId18" Type="http://schemas.openxmlformats.org/officeDocument/2006/relationships/hyperlink" Target="https://www.wafwa.org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seafwa.org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nctc.fws.gov/courses/csp/csp3115/resources/ESA_Folder/Regional_Offices5_04.pdf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hyperlink" Target="https://www.neafwa.org/members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mafwa.org/wp-content/uploads/2011/06/MAFWA_Map_11.jp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hyperlink" Target="https://fishwildlife.org/afwa-informs/multi-state-conservation-grants-progra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09cefe7-3f71-46c7-aa28-85817b5eec92">
      <Terms xmlns="http://schemas.microsoft.com/office/infopath/2007/PartnerControls"/>
    </lcf76f155ced4ddcb4097134ff3c332f>
    <TaxCatchAll xmlns="55a47d13-a296-4c2a-a999-0fb3b04d1e5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F1B8712C774C9058D1F8DC733C99" ma:contentTypeVersion="14" ma:contentTypeDescription="Create a new document." ma:contentTypeScope="" ma:versionID="9d402cabd557aa7dce8ad237efa038a6">
  <xsd:schema xmlns:xsd="http://www.w3.org/2001/XMLSchema" xmlns:xs="http://www.w3.org/2001/XMLSchema" xmlns:p="http://schemas.microsoft.com/office/2006/metadata/properties" xmlns:ns2="c09cefe7-3f71-46c7-aa28-85817b5eec92" xmlns:ns3="55a47d13-a296-4c2a-a999-0fb3b04d1e50" targetNamespace="http://schemas.microsoft.com/office/2006/metadata/properties" ma:root="true" ma:fieldsID="13284dce532a1fdcccb147c2763b3572" ns2:_="" ns3:_="">
    <xsd:import namespace="c09cefe7-3f71-46c7-aa28-85817b5eec92"/>
    <xsd:import namespace="55a47d13-a296-4c2a-a999-0fb3b04d1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fe7-3f71-46c7-aa28-85817b5ee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9320ab9-5471-476c-97a4-91deff136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47d13-a296-4c2a-a999-0fb3b04d1e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6b2a43e4-9a64-415f-b2df-66e61c64b412}" ma:internalName="TaxCatchAll" ma:showField="CatchAllData" ma:web="55a47d13-a296-4c2a-a999-0fb3b04d1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074A95-AA04-4184-9E1D-9ABBF3492075}">
  <ds:schemaRefs>
    <ds:schemaRef ds:uri="http://schemas.microsoft.com/office/2006/metadata/properties"/>
    <ds:schemaRef ds:uri="http://schemas.microsoft.com/office/infopath/2007/PartnerControls"/>
    <ds:schemaRef ds:uri="c09cefe7-3f71-46c7-aa28-85817b5eec92"/>
    <ds:schemaRef ds:uri="55a47d13-a296-4c2a-a999-0fb3b04d1e50"/>
  </ds:schemaRefs>
</ds:datastoreItem>
</file>

<file path=customXml/itemProps2.xml><?xml version="1.0" encoding="utf-8"?>
<ds:datastoreItem xmlns:ds="http://schemas.openxmlformats.org/officeDocument/2006/customXml" ds:itemID="{107396C0-5420-4747-9DD5-FD03730C79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3CB87A-1119-4CF4-9E4F-DAA39B84F7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5066EE-AFF4-4476-ADC6-19EE6A4D6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cefe7-3f71-46c7-aa28-85817b5eec92"/>
    <ds:schemaRef ds:uri="55a47d13-a296-4c2a-a999-0fb3b04d1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24</Words>
  <Characters>2509</Characters>
  <Application>Microsoft Office Word</Application>
  <DocSecurity>0</DocSecurity>
  <Lines>8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OUNCEMENT</vt:lpstr>
    </vt:vector>
  </TitlesOfParts>
  <Company>Association of Fish and Wildlife Agencies</Company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OUNCEMENT</dc:title>
  <dc:subject/>
  <dc:creator>Michael L. Marcum</dc:creator>
  <cp:keywords/>
  <cp:lastModifiedBy>Silvana Yaroschuk</cp:lastModifiedBy>
  <cp:revision>16</cp:revision>
  <cp:lastPrinted>2017-03-29T14:11:00Z</cp:lastPrinted>
  <dcterms:created xsi:type="dcterms:W3CDTF">2024-03-20T18:59:00Z</dcterms:created>
  <dcterms:modified xsi:type="dcterms:W3CDTF">2024-04-04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BF1B8712C774C9058D1F8DC733C99</vt:lpwstr>
  </property>
  <property fmtid="{D5CDD505-2E9C-101B-9397-08002B2CF9AE}" pid="3" name="GrammarlyDocumentId">
    <vt:lpwstr>3e6dd144dc224e39a1185689325741cf8aca93ee2fae6b5e65bd49348b6366a3</vt:lpwstr>
  </property>
  <property fmtid="{D5CDD505-2E9C-101B-9397-08002B2CF9AE}" pid="4" name="MediaServiceImageTags">
    <vt:lpwstr/>
  </property>
</Properties>
</file>